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40][</w:t>
      </w:r>
      <w:proofErr w:type="spellStart"/>
      <w:r w:rsidR="00627206" w:rsidRPr="00627206">
        <w:rPr>
          <w:rFonts w:ascii="Arial" w:hAnsi="Arial" w:cs="Arial"/>
          <w:b/>
          <w:bCs/>
          <w:sz w:val="24"/>
        </w:rPr>
        <w:t>BWCS_reporting</w:t>
      </w:r>
      <w:proofErr w:type="spellEnd"/>
      <w:r w:rsidR="00627206" w:rsidRPr="00627206">
        <w:rPr>
          <w:rFonts w:ascii="Arial" w:hAnsi="Arial" w:cs="Arial"/>
          <w:b/>
          <w:bCs/>
          <w:sz w:val="24"/>
        </w:rPr>
        <w:t>]</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A7661">
        <w:rPr>
          <w:rFonts w:ascii="Arial" w:hAnsi="Arial" w:cs="Arial"/>
          <w:b/>
          <w:bCs/>
          <w:sz w:val="24"/>
        </w:rPr>
        <w:t>NR_NewRAT</w:t>
      </w:r>
      <w:proofErr w:type="spellEnd"/>
      <w:r w:rsidR="006A7661">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4F4CAF" w:rsidP="00627206">
            <w:hyperlink r:id="rId11" w:history="1">
              <w:r w:rsidR="005A75FF">
                <w:rPr>
                  <w:rStyle w:val="Hyperlink"/>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w:t>
            </w:r>
            <w:proofErr w:type="spellStart"/>
            <w:r w:rsidRPr="008562A2">
              <w:t>descr</w:t>
            </w:r>
            <w:proofErr w:type="spellEnd"/>
            <w:r w:rsidRPr="008562A2">
              <w:t xml:space="preserve">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 xml:space="preserve">ZTE wonders if there is other cases than 3A </w:t>
            </w:r>
            <w:proofErr w:type="spellStart"/>
            <w:r w:rsidRPr="008562A2">
              <w:t>3A</w:t>
            </w:r>
            <w:proofErr w:type="spellEnd"/>
            <w:r w:rsidRPr="008562A2">
              <w:t>.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 xml:space="preserve">vivo wonder if UE doesn't support 3A </w:t>
            </w:r>
            <w:proofErr w:type="spellStart"/>
            <w:r w:rsidRPr="008562A2">
              <w:t>3A</w:t>
            </w:r>
            <w:proofErr w:type="spellEnd"/>
            <w:r w:rsidRPr="008562A2">
              <w:t xml:space="preserve">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1 week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 xml:space="preserve">oal of this </w:t>
      </w:r>
      <w:proofErr w:type="spellStart"/>
      <w:r w:rsidR="00975749">
        <w:t>disucssion</w:t>
      </w:r>
      <w:proofErr w:type="spellEnd"/>
      <w:r w:rsidR="00975749">
        <w:t xml:space="preserve"> is g</w:t>
      </w:r>
      <w:proofErr w:type="spellStart"/>
      <w:r w:rsidR="00975749">
        <w:rPr>
          <w:lang w:val="en-US"/>
        </w:rPr>
        <w:t>enerate</w:t>
      </w:r>
      <w:proofErr w:type="spellEnd"/>
      <w:r w:rsidR="00975749">
        <w:rPr>
          <w:lang w:val="en-US"/>
        </w:rPr>
        <w:t xml:space="preserve"> an agreeable way forward. To that end, section 2 first summarizes the technical background of </w:t>
      </w:r>
      <w:hyperlink r:id="rId12" w:history="1">
        <w:r w:rsidR="005A75FF">
          <w:rPr>
            <w:rStyle w:val="Hyperlink"/>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Heading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3" w:history="1">
        <w:r w:rsidR="005A75FF">
          <w:rPr>
            <w:rStyle w:val="Hyperlink"/>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US"/>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US"/>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r w:rsidRPr="0044550C">
        <w:rPr>
          <w:b/>
          <w:bCs/>
        </w:rPr>
        <w:t>n66A</w:t>
      </w:r>
      <w:r>
        <w:t xml:space="preserve">(with UL support using shown with </w:t>
      </w:r>
      <w:r>
        <w:rPr>
          <w:b/>
          <w:bCs/>
        </w:rPr>
        <w:t>bolding</w:t>
      </w:r>
      <w:r w:rsidRPr="0044550C">
        <w:t>)</w:t>
      </w:r>
      <w:r>
        <w:t xml:space="preserve">, UE shall support also all band combinations that arise from dropping away </w:t>
      </w:r>
      <w:proofErr w:type="spellStart"/>
      <w:r>
        <w:t>SCell</w:t>
      </w:r>
      <w:proofErr w:type="spellEnd"/>
      <w:r>
        <w:t xml:space="preserve">, UL part of an </w:t>
      </w:r>
      <w:proofErr w:type="spellStart"/>
      <w:r>
        <w:t>SCell</w:t>
      </w:r>
      <w:proofErr w:type="spellEnd"/>
      <w:r>
        <w:t xml:space="preserve"> or SCG. </w:t>
      </w:r>
      <w:r w:rsidR="00433C8F">
        <w:t xml:space="preserve">Since RAN2 agreed CRs </w:t>
      </w:r>
      <w:hyperlink r:id="rId16" w:history="1">
        <w:r w:rsidR="00433C8F" w:rsidRPr="00961D5E">
          <w:rPr>
            <w:rStyle w:val="Hyperlink"/>
            <w:sz w:val="21"/>
            <w:szCs w:val="21"/>
            <w:lang w:eastAsia="zh-CN"/>
          </w:rPr>
          <w:t>R2-2002390</w:t>
        </w:r>
      </w:hyperlink>
      <w:r w:rsidR="00433C8F" w:rsidRPr="00961D5E">
        <w:rPr>
          <w:sz w:val="21"/>
          <w:szCs w:val="21"/>
          <w:lang w:eastAsia="zh-CN"/>
        </w:rPr>
        <w:t xml:space="preserve"> &amp; </w:t>
      </w:r>
      <w:hyperlink r:id="rId17" w:history="1">
        <w:r w:rsidR="00433C8F" w:rsidRPr="00961D5E">
          <w:rPr>
            <w:rStyle w:val="Hyperlink"/>
            <w:sz w:val="21"/>
            <w:szCs w:val="21"/>
            <w:lang w:eastAsia="zh-CN"/>
          </w:rPr>
          <w:t>R2-2002127</w:t>
        </w:r>
      </w:hyperlink>
      <w:r w:rsidR="00433C8F">
        <w:t xml:space="preserve"> </w:t>
      </w:r>
      <w:r>
        <w:t xml:space="preserve">mandate the reporting of the capability </w:t>
      </w:r>
      <w:proofErr w:type="spellStart"/>
      <w:r w:rsidRPr="0044550C">
        <w:t>supportedBandwidthCombinationSetIntraENDC</w:t>
      </w:r>
      <w:proofErr w:type="spellEnd"/>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8" w:history="1">
        <w:r w:rsidR="005A75FF">
          <w:rPr>
            <w:rStyle w:val="Hyperlink"/>
          </w:rPr>
          <w:t>RP-202514</w:t>
        </w:r>
      </w:hyperlink>
      <w:r>
        <w:t xml:space="preserve"> </w:t>
      </w:r>
      <w:r w:rsidR="00BC4900">
        <w:t xml:space="preserve">makes the following observations and one </w:t>
      </w:r>
      <w:r>
        <w:t>proposal based on those:</w:t>
      </w:r>
    </w:p>
    <w:tbl>
      <w:tblPr>
        <w:tblStyle w:val="TableGrid"/>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 xml:space="preserve">Observation 1: The reporting of the </w:t>
            </w:r>
            <w:proofErr w:type="spellStart"/>
            <w:r w:rsidRPr="00BC4900">
              <w:rPr>
                <w:b/>
                <w:bCs/>
              </w:rPr>
              <w:t>supportedBandwidthCombinationSetIntraENDC</w:t>
            </w:r>
            <w:proofErr w:type="spellEnd"/>
            <w:r w:rsidRPr="00BC4900">
              <w:rPr>
                <w:b/>
                <w:bCs/>
              </w:rPr>
              <w:t xml:space="preserve"> is mandatory for an intra-band EN-DC combination with an </w:t>
            </w:r>
            <w:proofErr w:type="spellStart"/>
            <w:r w:rsidRPr="00BC4900">
              <w:rPr>
                <w:b/>
                <w:bCs/>
              </w:rPr>
              <w:t>additinal</w:t>
            </w:r>
            <w:proofErr w:type="spellEnd"/>
            <w:r w:rsidRPr="00BC4900">
              <w:rPr>
                <w:b/>
                <w:bCs/>
              </w:rPr>
              <w:t xml:space="preserve"> inter-band NR/LTE CA component.</w:t>
            </w:r>
          </w:p>
          <w:p w14:paraId="56D769CD" w14:textId="77777777" w:rsidR="00BC4900" w:rsidRPr="00BC4900" w:rsidRDefault="00BC4900" w:rsidP="00BC4900">
            <w:pPr>
              <w:rPr>
                <w:b/>
                <w:bCs/>
              </w:rPr>
            </w:pPr>
            <w:r w:rsidRPr="00BC4900">
              <w:rPr>
                <w:b/>
                <w:bCs/>
              </w:rPr>
              <w:lastRenderedPageBreak/>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 xml:space="preserve">Proposal 1:  Only if the UE supports the intra-band EN-DC and can additionally support the larger inter-band EN_DC, then the UE and the NW can view the DC combination as an intra-band EN-DC with inter-band components. The network assumes the intra-band EN-DC is not supported if the </w:t>
            </w:r>
            <w:proofErr w:type="spellStart"/>
            <w:r w:rsidRPr="00BC4900">
              <w:rPr>
                <w:b/>
                <w:bCs/>
              </w:rPr>
              <w:t>IE:supportedBandwidthCombinationSetIntraENDC</w:t>
            </w:r>
            <w:proofErr w:type="spellEnd"/>
            <w:r w:rsidRPr="00BC4900">
              <w:rPr>
                <w:b/>
                <w:bCs/>
              </w:rPr>
              <w:t xml:space="preserve">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Heading1"/>
      </w:pPr>
      <w:r>
        <w:t>3</w:t>
      </w:r>
      <w:r w:rsidRPr="006E13D1">
        <w:tab/>
      </w:r>
      <w:r>
        <w:t>Discussion</w:t>
      </w:r>
    </w:p>
    <w:p w14:paraId="56D612DD" w14:textId="48E3BAD0" w:rsidR="0044550C" w:rsidRDefault="0044550C" w:rsidP="00975749">
      <w:r>
        <w:t>The discussion in this section focuses on attempting to find out how to characterize the intra-band EN-DC band combinations, and what are the implications of the decision.</w:t>
      </w:r>
    </w:p>
    <w:p w14:paraId="6382AAF5" w14:textId="63F71CC6" w:rsidR="00BA1E87" w:rsidRDefault="00BA1E87" w:rsidP="00BA1E87">
      <w:pPr>
        <w:pStyle w:val="Heading2"/>
      </w:pPr>
      <w:r>
        <w:t>Question 1 (</w:t>
      </w:r>
      <w:r w:rsidRPr="00BA1E87">
        <w:t>concrete example band combination</w:t>
      </w:r>
      <w:r>
        <w:t>)</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proofErr w:type="spellStart"/>
      <w:r w:rsidRPr="00943E78">
        <w:rPr>
          <w:i/>
          <w:iCs/>
        </w:rPr>
        <w:t>supportedBandwidthCombinationSetIntraENDC</w:t>
      </w:r>
      <w:proofErr w:type="spellEnd"/>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proofErr w:type="spellStart"/>
            <w:r w:rsidRPr="00943E78">
              <w:rPr>
                <w:i/>
                <w:iCs/>
              </w:rPr>
              <w:t>supportedBandwidthCombinationSetIntraENDC</w:t>
            </w:r>
            <w:proofErr w:type="spellEnd"/>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  </w:t>
            </w:r>
            <w:r w:rsidR="007A1940">
              <w:rPr>
                <w:lang w:eastAsia="zh-CN"/>
              </w:rPr>
              <w:t xml:space="preserve">This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proofErr w:type="spellStart"/>
            <w:r w:rsidRPr="00943E78">
              <w:rPr>
                <w:i/>
                <w:iCs/>
              </w:rPr>
              <w:t>supportedBandwidthCombinationSetIntraENDC</w:t>
            </w:r>
            <w:proofErr w:type="spellEnd"/>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proofErr w:type="spellStart"/>
            <w:r w:rsidRPr="00943E78">
              <w:rPr>
                <w:i/>
                <w:iCs/>
              </w:rPr>
              <w:t>supportedBandwidthCombinationSetIntraENDC</w:t>
            </w:r>
            <w:proofErr w:type="spellEnd"/>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proofErr w:type="spellStart"/>
            <w:r w:rsidRPr="00943E78">
              <w:rPr>
                <w:i/>
                <w:iCs/>
              </w:rPr>
              <w:t>supportedBandwidthCombinationSetIntraENDC</w:t>
            </w:r>
            <w:proofErr w:type="spellEnd"/>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proofErr w:type="spellStart"/>
            <w:r w:rsidRPr="007C2450">
              <w:rPr>
                <w:lang w:eastAsia="zh-CN"/>
              </w:rPr>
              <w:t>supportedBandwidthCombinationSetIntraENDC</w:t>
            </w:r>
            <w:proofErr w:type="spellEnd"/>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w:t>
            </w:r>
            <w:r w:rsidR="00DC53E9">
              <w:rPr>
                <w:rFonts w:eastAsia="Malgun Gothic"/>
                <w:lang w:eastAsia="ko-KR"/>
              </w:rPr>
              <w:t xml:space="preserve"> defined in RAN2 specifications i.e. i</w:t>
            </w:r>
            <w:r w:rsidR="00DC53E9">
              <w:rPr>
                <w:rFonts w:eastAsia="Malgun Gothic" w:hint="eastAsia"/>
                <w:lang w:eastAsia="ko-KR"/>
              </w:rPr>
              <w:t>ntra-band</w:t>
            </w:r>
            <w:r w:rsidR="00DC53E9">
              <w:rPr>
                <w:rFonts w:eastAsia="Malgun Gothic"/>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Malgun Gothic"/>
                <w:lang w:eastAsia="ko-KR"/>
              </w:rPr>
            </w:pPr>
            <w:r>
              <w:rPr>
                <w:rFonts w:eastAsia="Malgun Gothic"/>
                <w:lang w:eastAsia="ko-KR"/>
              </w:rPr>
              <w:t>Agree with Apple.</w:t>
            </w:r>
          </w:p>
        </w:tc>
      </w:tr>
      <w:tr w:rsidR="00B7116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6A72B087"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2286A7B6" w14:textId="4CEB2926" w:rsidR="00B7116A" w:rsidRDefault="00B7116A" w:rsidP="00B7116A">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2DCBB73" w14:textId="7496652D" w:rsidR="00B7116A" w:rsidRPr="00164985" w:rsidRDefault="00B7116A" w:rsidP="00B7116A">
            <w:pPr>
              <w:pStyle w:val="TAC"/>
              <w:spacing w:before="20" w:after="20"/>
              <w:ind w:left="57" w:right="57"/>
              <w:jc w:val="left"/>
              <w:rPr>
                <w:lang w:eastAsia="zh-CN"/>
              </w:rPr>
            </w:pPr>
            <w:r>
              <w:t xml:space="preserve">Under the current specification, </w:t>
            </w:r>
            <w:proofErr w:type="spellStart"/>
            <w:r w:rsidRPr="00943E78">
              <w:rPr>
                <w:i/>
                <w:iCs/>
              </w:rPr>
              <w:t>supportedBandwidthCombinationSetIntraENDC</w:t>
            </w:r>
            <w:proofErr w:type="spellEnd"/>
            <w:r>
              <w:t xml:space="preserve"> indeed indicates BWCSs of intra-band EN-DC band combination </w:t>
            </w:r>
            <w:r w:rsidRPr="00690042">
              <w:rPr>
                <w:u w:val="single"/>
              </w:rPr>
              <w:t>as defined in RAN4 specification</w:t>
            </w:r>
            <w:r>
              <w:t>.</w:t>
            </w:r>
          </w:p>
        </w:tc>
      </w:tr>
      <w:tr w:rsidR="00B7116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67FF00B2" w:rsidR="00B7116A" w:rsidRDefault="00061C7B"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C46C06A" w14:textId="0D572080" w:rsidR="00B7116A" w:rsidRDefault="009550DF" w:rsidP="00B7116A">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47FC7E42" w14:textId="57332719" w:rsidR="00B7116A" w:rsidRDefault="009550DF" w:rsidP="00B7116A">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w:t>
            </w:r>
            <w:r w:rsidR="001C1932">
              <w:rPr>
                <w:lang w:eastAsia="zh-CN"/>
              </w:rPr>
              <w:t xml:space="preserve"> That implies that the terminology is rather unclear and needs further discussion in WG’s.</w:t>
            </w:r>
          </w:p>
          <w:p w14:paraId="100246A4" w14:textId="77777777" w:rsidR="009550DF" w:rsidRDefault="009550DF" w:rsidP="00B7116A">
            <w:pPr>
              <w:pStyle w:val="TAC"/>
              <w:spacing w:before="20" w:after="20"/>
              <w:ind w:left="57" w:right="57"/>
              <w:jc w:val="left"/>
              <w:rPr>
                <w:lang w:eastAsia="zh-CN"/>
              </w:rPr>
            </w:pPr>
          </w:p>
          <w:p w14:paraId="61506E55" w14:textId="21E34C73" w:rsidR="009550DF" w:rsidRDefault="009550DF" w:rsidP="00B7116A">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w:t>
            </w:r>
            <w:r w:rsidR="000B0EDA">
              <w:rPr>
                <w:lang w:eastAsia="zh-CN"/>
              </w:rPr>
              <w:t xml:space="preserve"> for the future</w:t>
            </w:r>
            <w:r>
              <w:rPr>
                <w:lang w:eastAsia="zh-CN"/>
              </w:rPr>
              <w:t>.</w:t>
            </w:r>
          </w:p>
        </w:tc>
      </w:tr>
      <w:tr w:rsidR="005D321D"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3DA0FDF6" w:rsidR="005D321D" w:rsidRDefault="005D321D" w:rsidP="005D321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E819B6B" w14:textId="643B96CE" w:rsidR="005D321D" w:rsidRDefault="005D321D" w:rsidP="005D321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153A1F" w14:textId="77777777" w:rsidR="005D321D" w:rsidRDefault="005D321D" w:rsidP="005D321D">
            <w:pPr>
              <w:pStyle w:val="TAC"/>
              <w:spacing w:before="20" w:after="20"/>
              <w:ind w:left="57" w:right="57"/>
              <w:jc w:val="left"/>
              <w:rPr>
                <w:lang w:eastAsia="zh-CN"/>
              </w:rPr>
            </w:pPr>
            <w:r>
              <w:rPr>
                <w:lang w:eastAsia="zh-CN"/>
              </w:rPr>
              <w:t>Agree with companies above that this discussion should take place in WG.</w:t>
            </w:r>
          </w:p>
          <w:p w14:paraId="2D34505B" w14:textId="12639693" w:rsidR="005D321D" w:rsidRDefault="005D321D" w:rsidP="005D321D">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proofErr w:type="spellStart"/>
            <w:r w:rsidRPr="00DF1A25">
              <w:rPr>
                <w:i/>
                <w:lang w:eastAsia="zh-CN"/>
              </w:rPr>
              <w:t>supportedBandwidthCombinationSetIntraENDC</w:t>
            </w:r>
            <w:proofErr w:type="spellEnd"/>
            <w:r w:rsidRPr="00DF1A25">
              <w:rPr>
                <w:lang w:eastAsia="zh-CN"/>
              </w:rPr>
              <w:t xml:space="preserve"> </w:t>
            </w:r>
            <w:r>
              <w:rPr>
                <w:lang w:eastAsia="zh-CN"/>
              </w:rPr>
              <w:t>according to R4 spec.</w:t>
            </w:r>
          </w:p>
        </w:tc>
      </w:tr>
      <w:tr w:rsidR="002B01C6"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18183EE3" w:rsidR="002B01C6" w:rsidRDefault="002B01C6" w:rsidP="002B01C6">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44F68716" w14:textId="7531516B" w:rsidR="002B01C6" w:rsidRDefault="002B01C6" w:rsidP="002B01C6">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00D769A" w14:textId="77777777" w:rsidR="002B01C6" w:rsidRDefault="002B01C6" w:rsidP="002B01C6">
            <w:pPr>
              <w:pStyle w:val="TAC"/>
              <w:spacing w:before="20" w:after="20"/>
              <w:ind w:left="57" w:right="57"/>
              <w:jc w:val="left"/>
            </w:pPr>
            <w:r>
              <w:rPr>
                <w:lang w:eastAsia="zh-CN"/>
              </w:rPr>
              <w:t xml:space="preserve">We share the similar view 1) UE may or may not support 66A_n66A in uplink in this problem case; 2) </w:t>
            </w:r>
            <w:proofErr w:type="spellStart"/>
            <w:r w:rsidRPr="00943E78">
              <w:rPr>
                <w:i/>
                <w:iCs/>
              </w:rPr>
              <w:t>supportedBandwidthCombinationSetIntraENDC</w:t>
            </w:r>
            <w:proofErr w:type="spellEnd"/>
            <w:r>
              <w:rPr>
                <w:i/>
                <w:iCs/>
              </w:rPr>
              <w:t xml:space="preserve">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14:paraId="40A93434" w14:textId="77777777" w:rsidR="002B01C6" w:rsidRDefault="002B01C6" w:rsidP="002B01C6">
            <w:pPr>
              <w:pStyle w:val="TAC"/>
              <w:spacing w:before="20" w:after="20"/>
              <w:ind w:left="57" w:right="57"/>
              <w:jc w:val="left"/>
              <w:rPr>
                <w:lang w:eastAsia="zh-CN"/>
              </w:rPr>
            </w:pPr>
          </w:p>
        </w:tc>
      </w:tr>
      <w:tr w:rsidR="00CE6F18" w14:paraId="5F3A8BF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98D2B2" w14:textId="6419120B" w:rsidR="00CE6F18" w:rsidRDefault="00CE6F18" w:rsidP="002B01C6">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43D7C916" w14:textId="77777777" w:rsidR="00CE6F18" w:rsidRDefault="00CE6F18" w:rsidP="002B01C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4A2357" w14:textId="609DDF91" w:rsidR="00CE6F18" w:rsidRDefault="00CE6F18" w:rsidP="002B01C6">
            <w:pPr>
              <w:pStyle w:val="TAC"/>
              <w:spacing w:before="20" w:after="20"/>
              <w:ind w:left="57" w:right="57"/>
              <w:jc w:val="left"/>
              <w:rPr>
                <w:lang w:eastAsia="zh-CN"/>
              </w:rPr>
            </w:pPr>
            <w:r>
              <w:rPr>
                <w:lang w:eastAsia="zh-CN"/>
              </w:rPr>
              <w:t xml:space="preserve">Question for clarification: should intra-band ENDC be considered for cases where it can be implemented with full or dual duplexer like for band 71? It may have impact on aggregated BW for contiguous CCs and </w:t>
            </w:r>
            <w:proofErr w:type="spellStart"/>
            <w:r>
              <w:rPr>
                <w:lang w:eastAsia="zh-CN"/>
              </w:rPr>
              <w:t>CC+gap</w:t>
            </w:r>
            <w:proofErr w:type="spellEnd"/>
            <w:r>
              <w:rPr>
                <w:lang w:eastAsia="zh-CN"/>
              </w:rPr>
              <w:t xml:space="preserve"> BW for non-contiguous case</w:t>
            </w:r>
          </w:p>
        </w:tc>
      </w:tr>
      <w:tr w:rsidR="005046BE" w14:paraId="62912768" w14:textId="77777777" w:rsidTr="005046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1575A" w14:textId="77777777" w:rsidR="005046BE" w:rsidRDefault="005046BE"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2A0D8BC" w14:textId="77777777" w:rsidR="005046BE" w:rsidRPr="005046BE" w:rsidRDefault="005046BE" w:rsidP="00ED2DF0">
            <w:pPr>
              <w:pStyle w:val="TAC"/>
              <w:spacing w:before="20" w:after="20"/>
              <w:ind w:left="57" w:right="57"/>
              <w:jc w:val="left"/>
              <w:rPr>
                <w:color w:val="FF0000"/>
                <w:lang w:eastAsia="zh-CN"/>
              </w:rPr>
            </w:pPr>
            <w:r w:rsidRPr="005046BE">
              <w:rPr>
                <w:color w:val="FF0000"/>
                <w:lang w:eastAsia="zh-CN"/>
              </w:rPr>
              <w:t>We think this topic can be sorted out in the WGs. But here is our input:</w:t>
            </w:r>
          </w:p>
          <w:p w14:paraId="0FA77140" w14:textId="77777777" w:rsidR="005046BE" w:rsidRDefault="005046BE" w:rsidP="00ED2DF0">
            <w:pPr>
              <w:pStyle w:val="TAC"/>
              <w:spacing w:before="20" w:after="20"/>
              <w:ind w:left="57" w:right="57"/>
              <w:jc w:val="left"/>
              <w:rPr>
                <w:lang w:eastAsia="zh-CN"/>
              </w:rPr>
            </w:pPr>
          </w:p>
          <w:p w14:paraId="25B06CA2" w14:textId="77777777" w:rsidR="005046BE" w:rsidRDefault="005046BE"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444828" w14:textId="1097E43F" w:rsidR="005046BE" w:rsidRDefault="005046BE" w:rsidP="00ED2DF0">
            <w:pPr>
              <w:pStyle w:val="TAC"/>
              <w:spacing w:before="20" w:after="20"/>
              <w:ind w:left="57" w:right="57"/>
              <w:jc w:val="left"/>
              <w:rPr>
                <w:lang w:eastAsia="zh-CN"/>
              </w:rPr>
            </w:pPr>
            <w:r>
              <w:rPr>
                <w:lang w:eastAsia="zh-CN"/>
              </w:rPr>
              <w:t xml:space="preserve">We understand that the bandwidth restrictions defined in 38.101-3 </w:t>
            </w:r>
            <w:r w:rsidRPr="0001213B">
              <w:rPr>
                <w:lang w:eastAsia="zh-CN"/>
              </w:rPr>
              <w:t>Table 5.3B.1.2-1</w:t>
            </w:r>
            <w:r>
              <w:rPr>
                <w:lang w:eastAsia="zh-CN"/>
              </w:rPr>
              <w:t xml:space="preserve"> and </w:t>
            </w:r>
            <w:r w:rsidRPr="0001213B">
              <w:rPr>
                <w:lang w:eastAsia="zh-CN"/>
              </w:rPr>
              <w:t>Table 5.3B.1.3-1</w:t>
            </w:r>
            <w:r>
              <w:rPr>
                <w:lang w:eastAsia="zh-CN"/>
              </w:rPr>
              <w:t xml:space="preserve"> apply only for configurations with at least one LTE UL Cell (</w:t>
            </w:r>
            <w:proofErr w:type="spellStart"/>
            <w:r>
              <w:rPr>
                <w:lang w:eastAsia="zh-CN"/>
              </w:rPr>
              <w:t>PCell</w:t>
            </w:r>
            <w:proofErr w:type="spellEnd"/>
            <w:r>
              <w:rPr>
                <w:lang w:eastAsia="zh-CN"/>
              </w:rPr>
              <w:t>) and one NR UL Cell (</w:t>
            </w:r>
            <w:proofErr w:type="spellStart"/>
            <w:r>
              <w:rPr>
                <w:lang w:eastAsia="zh-CN"/>
              </w:rPr>
              <w:t>PSCell</w:t>
            </w:r>
            <w:proofErr w:type="spellEnd"/>
            <w:r>
              <w:rPr>
                <w:lang w:eastAsia="zh-CN"/>
              </w:rPr>
              <w:t xml:space="preserve">) in the common band. Hence, we expect that the UE only includes </w:t>
            </w:r>
            <w:proofErr w:type="spellStart"/>
            <w:r w:rsidRPr="005046BE">
              <w:rPr>
                <w:lang w:eastAsia="zh-CN"/>
              </w:rPr>
              <w:t>supportedBandwidthCombinationSetIntraENDC</w:t>
            </w:r>
            <w:proofErr w:type="spellEnd"/>
            <w:r>
              <w:rPr>
                <w:lang w:eastAsia="zh-CN"/>
              </w:rPr>
              <w:t xml:space="preserve"> in band combinations that support at least one LTE UL and one NR UL in the same band. The example above does not fulfil that; hence the UE does not include this field.</w:t>
            </w:r>
          </w:p>
        </w:tc>
      </w:tr>
    </w:tbl>
    <w:p w14:paraId="1D404CD8" w14:textId="0938B30C" w:rsidR="0044550C" w:rsidRDefault="0044550C" w:rsidP="00A209D6"/>
    <w:p w14:paraId="5020CA12" w14:textId="11505CE6" w:rsidR="0044550C" w:rsidRDefault="0044550C" w:rsidP="0044550C">
      <w:r>
        <w:rPr>
          <w:b/>
          <w:bCs/>
        </w:rPr>
        <w:t>Summary 1</w:t>
      </w:r>
      <w:r>
        <w:t xml:space="preserve">: </w:t>
      </w:r>
      <w:r w:rsidR="000F3115">
        <w:t xml:space="preserve">The detailed views differ but generally, several companies think </w:t>
      </w:r>
      <w:r w:rsidR="00463051">
        <w:t>t</w:t>
      </w:r>
      <w:r w:rsidR="00463051" w:rsidRPr="00357AC0">
        <w:t xml:space="preserve">he particular example </w:t>
      </w:r>
      <w:r w:rsidR="00463051">
        <w:t xml:space="preserve">band combination </w:t>
      </w:r>
      <w:r w:rsidR="00463051" w:rsidRPr="00357AC0">
        <w:t>DC_2A-7A-7A-66A</w:t>
      </w:r>
      <w:r w:rsidR="00463051">
        <w:t>-</w:t>
      </w:r>
      <w:r w:rsidR="00463051" w:rsidRPr="00357AC0">
        <w:t xml:space="preserve">n66A </w:t>
      </w:r>
      <w:r w:rsidR="00463051">
        <w:t xml:space="preserve">does not count as an "intra-band EN-DC band combination" unless UE support UL on both 66A and n66A. </w:t>
      </w:r>
      <w:r w:rsidR="000F3115">
        <w:t xml:space="preserve">However, the BCS reporting is common for UL and DL, but UL part was not discussed in RAN2 when the CRs are agreed, nor is it clear from RAN4 specifications as to which combinations </w:t>
      </w:r>
      <w:proofErr w:type="spellStart"/>
      <w:r w:rsidR="000F3115">
        <w:t>shuold</w:t>
      </w:r>
      <w:proofErr w:type="spellEnd"/>
      <w:r w:rsidR="000F3115">
        <w:t xml:space="preserve"> be considered as "intra-band EN-DC band combination". It seems </w:t>
      </w:r>
      <w:r w:rsidR="00463051">
        <w:t xml:space="preserve">at least </w:t>
      </w:r>
      <w:r w:rsidR="000F3115">
        <w:t>RAN2 specifications may require clarifications, the details of which seem to fall outside the scope of RANP discussion.</w:t>
      </w:r>
      <w:r w:rsidR="00357AC0" w:rsidRPr="00357AC0">
        <w:t xml:space="preserve"> </w:t>
      </w:r>
    </w:p>
    <w:p w14:paraId="335E2859" w14:textId="62755D77" w:rsidR="00463051" w:rsidRPr="00463051" w:rsidRDefault="0044550C" w:rsidP="00463051">
      <w:pPr>
        <w:rPr>
          <w:b/>
          <w:bCs/>
        </w:rPr>
      </w:pPr>
      <w:r w:rsidRPr="00463051">
        <w:rPr>
          <w:b/>
          <w:bCs/>
        </w:rPr>
        <w:t xml:space="preserve">Proposal 1: </w:t>
      </w:r>
      <w:r w:rsidR="00357AC0" w:rsidRPr="00463051">
        <w:rPr>
          <w:b/>
          <w:bCs/>
        </w:rPr>
        <w:t xml:space="preserve">RANP tasks </w:t>
      </w:r>
      <w:r w:rsidR="000F3115" w:rsidRPr="00463051">
        <w:rPr>
          <w:b/>
          <w:bCs/>
        </w:rPr>
        <w:t xml:space="preserve">RAN2 </w:t>
      </w:r>
      <w:r w:rsidR="00357AC0" w:rsidRPr="00463051">
        <w:rPr>
          <w:b/>
          <w:bCs/>
        </w:rPr>
        <w:t xml:space="preserve">to </w:t>
      </w:r>
      <w:r w:rsidR="000F3115" w:rsidRPr="00463051">
        <w:rPr>
          <w:b/>
          <w:bCs/>
        </w:rPr>
        <w:t xml:space="preserve">clarify </w:t>
      </w:r>
      <w:r w:rsidR="00463051">
        <w:rPr>
          <w:b/>
          <w:bCs/>
        </w:rPr>
        <w:t xml:space="preserve">by RAN#91e </w:t>
      </w:r>
      <w:r w:rsidR="00463051" w:rsidRPr="00463051">
        <w:rPr>
          <w:b/>
          <w:bCs/>
        </w:rPr>
        <w:t xml:space="preserve">on whether band combinations such as DC_2A-7A-7A-66A-n66A are counted as intra-band EN-DC with additional inter-band NR/LTE CA component for the purposes of including the capability field </w:t>
      </w:r>
      <w:proofErr w:type="spellStart"/>
      <w:r w:rsidR="00463051" w:rsidRPr="00463051">
        <w:rPr>
          <w:b/>
          <w:bCs/>
          <w:i/>
          <w:iCs/>
        </w:rPr>
        <w:t>supportedBandwidthCombinationSetIntraENDC</w:t>
      </w:r>
      <w:proofErr w:type="spellEnd"/>
      <w:r w:rsidR="00463051" w:rsidRPr="00463051">
        <w:rPr>
          <w:b/>
          <w:bCs/>
        </w:rPr>
        <w:t>.</w:t>
      </w:r>
    </w:p>
    <w:p w14:paraId="00872EE0" w14:textId="78A9272C" w:rsidR="00357AC0" w:rsidRDefault="00357AC0" w:rsidP="00BC1A92"/>
    <w:p w14:paraId="0C50ABF6" w14:textId="28E6E354" w:rsidR="00BA1E87" w:rsidRDefault="00BA1E87" w:rsidP="00BA1E87">
      <w:pPr>
        <w:pStyle w:val="Heading2"/>
      </w:pPr>
      <w:r>
        <w:t>Question 2 (general definition)</w:t>
      </w:r>
    </w:p>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6A7661" w14:paraId="035F3072" w14:textId="77777777" w:rsidTr="003F339D">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proofErr w:type="spellStart"/>
            <w:r w:rsidRPr="00943E78">
              <w:rPr>
                <w:i/>
                <w:iCs/>
              </w:rPr>
              <w:t>supportedBandwidthCombinationSetIntraENDC</w:t>
            </w:r>
            <w:proofErr w:type="spellEnd"/>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proofErr w:type="spellStart"/>
            <w:r w:rsidRPr="00943E78">
              <w:rPr>
                <w:i/>
                <w:iCs/>
              </w:rPr>
              <w:t>supportedBandwidthCombinationSetIntraENDC</w:t>
            </w:r>
            <w:proofErr w:type="spellEnd"/>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proofErr w:type="spellStart"/>
            <w:r w:rsidRPr="00943E78">
              <w:rPr>
                <w:i/>
                <w:iCs/>
              </w:rPr>
              <w:t>supportedBandwidthCombinationSetIntraENDC</w:t>
            </w:r>
            <w:proofErr w:type="spellEnd"/>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B7DC4A9" w14:textId="425CCA42" w:rsidR="00BD039F" w:rsidRPr="001B2E9B" w:rsidRDefault="003142EC" w:rsidP="001B2E9B">
            <w:pPr>
              <w:pStyle w:val="TAC"/>
              <w:spacing w:before="20" w:after="20"/>
              <w:ind w:left="57" w:right="57"/>
              <w:jc w:val="left"/>
              <w:rPr>
                <w:lang w:eastAsia="zh-CN"/>
              </w:rPr>
            </w:pPr>
            <w:r>
              <w:rPr>
                <w:lang w:eastAsia="zh-CN"/>
              </w:rPr>
              <w:t xml:space="preserve">Agree with Apple. If </w:t>
            </w:r>
            <w:proofErr w:type="spellStart"/>
            <w:r w:rsidRPr="00943E78">
              <w:rPr>
                <w:i/>
                <w:iCs/>
              </w:rPr>
              <w:t>supportedBandwidthCombinationSetIntraENDC</w:t>
            </w:r>
            <w:proofErr w:type="spellEnd"/>
            <w:r>
              <w:rPr>
                <w:lang w:eastAsia="zh-CN"/>
              </w:rPr>
              <w:t xml:space="preserve">  is reported </w:t>
            </w:r>
            <w:r w:rsidR="001B2E9B">
              <w:rPr>
                <w:lang w:eastAsia="zh-CN"/>
              </w:rPr>
              <w:t>the combination is considered</w:t>
            </w:r>
            <w:r>
              <w:rPr>
                <w:lang w:eastAsia="zh-CN"/>
              </w:rPr>
              <w:t xml:space="preserve"> </w:t>
            </w:r>
            <w:r w:rsidR="001B2E9B">
              <w:t xml:space="preserve">intra-band EN-DC with additional inter-band NR/LTE CA component. If </w:t>
            </w:r>
            <w:proofErr w:type="spellStart"/>
            <w:r w:rsidR="009550DF">
              <w:t>s</w:t>
            </w:r>
            <w:r w:rsidR="001B2E9B" w:rsidRPr="00943E78">
              <w:rPr>
                <w:i/>
                <w:iCs/>
              </w:rPr>
              <w:t>upportedBandwidthCombinationSetIntraENDC</w:t>
            </w:r>
            <w:proofErr w:type="spellEnd"/>
            <w:r w:rsidR="001B2E9B">
              <w:rPr>
                <w:iCs/>
              </w:rPr>
              <w:t xml:space="preserve"> is not reported the combination is inter-band EN-DC.</w:t>
            </w:r>
          </w:p>
        </w:tc>
      </w:tr>
      <w:tr w:rsidR="00941400" w14:paraId="06C50D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proofErr w:type="spellStart"/>
            <w:r>
              <w:rPr>
                <w:lang w:eastAsia="zh-CN"/>
              </w:rPr>
              <w:t>Futurewei</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look into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B7116A" w14:paraId="488C31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4145C2" w14:textId="2617FB1F"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14:paraId="321DF440" w14:textId="77777777" w:rsidR="00B7116A" w:rsidRDefault="00B7116A" w:rsidP="00B7116A">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42300DBF" w14:textId="01099647" w:rsidR="00B7116A" w:rsidRDefault="00B7116A" w:rsidP="00B7116A">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B7116A" w14:paraId="68D8C277"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5B8DA6" w14:textId="1E2D8807" w:rsidR="00B7116A" w:rsidRDefault="009550DF" w:rsidP="00B7116A">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14:paraId="6455E92D" w14:textId="19240EA2" w:rsidR="00B7116A" w:rsidRDefault="00495258" w:rsidP="00B7116A">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14:paraId="259319ED" w14:textId="77777777" w:rsidR="00B7116A" w:rsidRDefault="009550DF" w:rsidP="00B7116A">
            <w:pPr>
              <w:pStyle w:val="TAC"/>
              <w:spacing w:before="20" w:after="20"/>
              <w:ind w:left="57" w:right="57"/>
              <w:jc w:val="left"/>
              <w:rPr>
                <w:lang w:eastAsia="zh-CN"/>
              </w:rPr>
            </w:pPr>
            <w:r>
              <w:rPr>
                <w:lang w:eastAsia="zh-CN"/>
              </w:rPr>
              <w:t>Precisely same understanding as Qualcomm and what we already said for Q1.</w:t>
            </w:r>
          </w:p>
          <w:p w14:paraId="4EDF5550" w14:textId="14529132" w:rsidR="009550DF" w:rsidRDefault="009550DF" w:rsidP="00B7116A">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6902E7" w14:paraId="2A370251"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EA9385A" w14:textId="6C723E96" w:rsidR="006902E7" w:rsidRDefault="006902E7" w:rsidP="006902E7">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14:paraId="1CE3CED5" w14:textId="75D7E485" w:rsidR="006902E7" w:rsidRDefault="006902E7" w:rsidP="006902E7">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A8277B3" w14:textId="129C1B80" w:rsidR="006902E7" w:rsidRDefault="006902E7" w:rsidP="00CD4EFF">
            <w:pPr>
              <w:pStyle w:val="TAC"/>
              <w:spacing w:before="20" w:after="20"/>
              <w:ind w:left="57" w:right="57"/>
              <w:jc w:val="left"/>
              <w:rPr>
                <w:lang w:eastAsia="zh-CN"/>
              </w:rPr>
            </w:pPr>
            <w:r>
              <w:rPr>
                <w:lang w:eastAsia="zh-CN"/>
              </w:rPr>
              <w:t>Agree with companies above that this discussion should take place in WG.</w:t>
            </w:r>
          </w:p>
        </w:tc>
      </w:tr>
      <w:tr w:rsidR="002B01C6" w14:paraId="0CFAE63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60B3AC" w14:textId="10C8B9A2" w:rsidR="002B01C6" w:rsidRDefault="002B01C6" w:rsidP="002B01C6">
            <w:pPr>
              <w:pStyle w:val="TAC"/>
              <w:spacing w:before="20" w:after="20"/>
              <w:ind w:left="57" w:right="57"/>
              <w:jc w:val="left"/>
              <w:rPr>
                <w:lang w:eastAsia="zh-CN"/>
              </w:rPr>
            </w:pPr>
            <w:r>
              <w:rPr>
                <w:lang w:eastAsia="zh-CN"/>
              </w:rPr>
              <w:t>Intel</w:t>
            </w:r>
          </w:p>
        </w:tc>
        <w:tc>
          <w:tcPr>
            <w:tcW w:w="994" w:type="dxa"/>
            <w:gridSpan w:val="2"/>
            <w:tcBorders>
              <w:top w:val="single" w:sz="4" w:space="0" w:color="auto"/>
              <w:left w:val="single" w:sz="4" w:space="0" w:color="auto"/>
              <w:bottom w:val="single" w:sz="4" w:space="0" w:color="auto"/>
              <w:right w:val="single" w:sz="4" w:space="0" w:color="auto"/>
            </w:tcBorders>
          </w:tcPr>
          <w:p w14:paraId="67D98395" w14:textId="7F862788" w:rsidR="002B01C6" w:rsidRDefault="002B01C6" w:rsidP="002B01C6">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14:paraId="1E99CA84" w14:textId="59A113AE" w:rsidR="002B01C6" w:rsidRDefault="002B01C6" w:rsidP="002B01C6">
            <w:pPr>
              <w:pStyle w:val="TAC"/>
              <w:spacing w:before="20" w:after="20"/>
              <w:ind w:left="57" w:right="57"/>
              <w:jc w:val="left"/>
              <w:rPr>
                <w:lang w:eastAsia="zh-CN"/>
              </w:rPr>
            </w:pPr>
            <w:r>
              <w:rPr>
                <w:lang w:eastAsia="zh-CN"/>
              </w:rPr>
              <w:t xml:space="preserve"> We are not sure how to handle it. First we need to understand what is the exact RAN4 assumption in applying BWCS when band combination is different in DL and UL.</w:t>
            </w:r>
            <w:r>
              <w:t xml:space="preserve"> We prefer to have further discussion in WG (RAN4/2).</w:t>
            </w:r>
          </w:p>
        </w:tc>
      </w:tr>
      <w:tr w:rsidR="003F339D" w14:paraId="6C390E6B" w14:textId="77777777" w:rsidTr="003F339D">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29EFCD"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994" w:type="dxa"/>
            <w:gridSpan w:val="2"/>
            <w:tcBorders>
              <w:top w:val="single" w:sz="4" w:space="0" w:color="auto"/>
              <w:left w:val="single" w:sz="4" w:space="0" w:color="auto"/>
              <w:bottom w:val="single" w:sz="4" w:space="0" w:color="auto"/>
              <w:right w:val="single" w:sz="4" w:space="0" w:color="auto"/>
            </w:tcBorders>
          </w:tcPr>
          <w:p w14:paraId="2CE1757F" w14:textId="77777777" w:rsidR="003F339D" w:rsidRDefault="003F339D" w:rsidP="00ED2DF0">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606563CC" w14:textId="77777777" w:rsidR="003F339D" w:rsidRDefault="003F339D" w:rsidP="00ED2DF0">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14:paraId="2CB28112" w14:textId="77777777" w:rsidR="003F339D" w:rsidRDefault="003F339D" w:rsidP="00ED2DF0">
            <w:pPr>
              <w:pStyle w:val="TAC"/>
              <w:spacing w:before="20" w:after="20"/>
              <w:ind w:left="57" w:right="57"/>
              <w:jc w:val="left"/>
              <w:rPr>
                <w:lang w:eastAsia="zh-CN"/>
              </w:rPr>
            </w:pPr>
          </w:p>
          <w:p w14:paraId="570E61F6" w14:textId="77777777" w:rsidR="003F339D" w:rsidRDefault="003F339D" w:rsidP="00ED2DF0">
            <w:pPr>
              <w:pStyle w:val="TAC"/>
              <w:spacing w:before="20" w:after="20"/>
              <w:ind w:left="57" w:right="57"/>
              <w:jc w:val="left"/>
              <w:rPr>
                <w:lang w:eastAsia="zh-CN"/>
              </w:rPr>
            </w:pPr>
            <w:r>
              <w:rPr>
                <w:lang w:eastAsia="zh-CN"/>
              </w:rPr>
              <w:t xml:space="preserve">We disagree with Apple that the </w:t>
            </w:r>
            <w:proofErr w:type="spellStart"/>
            <w:r w:rsidRPr="00943E78">
              <w:rPr>
                <w:i/>
                <w:iCs/>
              </w:rPr>
              <w:t>supportedBandwidthCombinationSetIntraENDC</w:t>
            </w:r>
            <w:proofErr w:type="spellEnd"/>
            <w:r>
              <w:rPr>
                <w:i/>
                <w:iCs/>
              </w:rPr>
              <w:t xml:space="preserve"> </w:t>
            </w:r>
            <w:r>
              <w:t>determines what sort of band combination the UE supports</w:t>
            </w:r>
            <w:r>
              <w:rPr>
                <w:lang w:eastAsia="zh-CN"/>
              </w:rPr>
              <w:t xml:space="preserve">. </w:t>
            </w:r>
          </w:p>
          <w:p w14:paraId="5DD0ECB6" w14:textId="77777777" w:rsidR="003F339D" w:rsidRDefault="003F339D" w:rsidP="00ED2DF0">
            <w:pPr>
              <w:pStyle w:val="TAC"/>
              <w:spacing w:before="20" w:after="20"/>
              <w:ind w:left="57" w:right="57"/>
              <w:jc w:val="left"/>
              <w:rPr>
                <w:lang w:eastAsia="zh-CN"/>
              </w:rPr>
            </w:pPr>
            <w:r>
              <w:rPr>
                <w:lang w:eastAsia="zh-CN"/>
              </w:rPr>
              <w:t xml:space="preserve">It is rather so that the </w:t>
            </w:r>
            <w:proofErr w:type="spellStart"/>
            <w:r>
              <w:rPr>
                <w:lang w:eastAsia="zh-CN"/>
              </w:rPr>
              <w:t>BandParameters</w:t>
            </w:r>
            <w:proofErr w:type="spellEnd"/>
            <w:r>
              <w:rPr>
                <w:lang w:eastAsia="zh-CN"/>
              </w:rPr>
              <w:t xml:space="preserve"> (band-number; DL BWC, optional UL BWC) and the linked Feature Sets determine in which bands the UE supports how many contiguous and non-contiguous serving cells with DL and optional UL. In principle the BWC characters and the </w:t>
            </w:r>
            <w:proofErr w:type="spellStart"/>
            <w:r>
              <w:rPr>
                <w:lang w:eastAsia="zh-CN"/>
              </w:rPr>
              <w:t>FeatureSetsPerCC</w:t>
            </w:r>
            <w:proofErr w:type="spellEnd"/>
            <w:r>
              <w:rPr>
                <w:lang w:eastAsia="zh-CN"/>
              </w:rPr>
              <w:t xml:space="preserve"> also indicate the bandwidths that the UE supports for each of those carriers. However, the (up to) three BWCS IDs that the UE sends in each BC point to the corresponding RAN4 tables which </w:t>
            </w:r>
            <w:r w:rsidRPr="001B097E">
              <w:rPr>
                <w:b/>
                <w:bCs/>
                <w:lang w:eastAsia="zh-CN"/>
              </w:rPr>
              <w:t>restrict</w:t>
            </w:r>
            <w:r>
              <w:rPr>
                <w:lang w:eastAsia="zh-CN"/>
              </w:rPr>
              <w:t xml:space="preserve"> the carrier bandwidths that the NW may actually configure. </w:t>
            </w:r>
          </w:p>
          <w:p w14:paraId="3315F3DC" w14:textId="77777777" w:rsidR="003F339D" w:rsidRDefault="003F339D" w:rsidP="00ED2DF0">
            <w:pPr>
              <w:pStyle w:val="TAC"/>
              <w:spacing w:before="20" w:after="20"/>
              <w:ind w:left="57" w:right="57"/>
              <w:jc w:val="left"/>
              <w:rPr>
                <w:lang w:eastAsia="zh-CN"/>
              </w:rPr>
            </w:pPr>
            <w:r>
              <w:rPr>
                <w:lang w:eastAsia="zh-CN"/>
              </w:rPr>
              <w:t xml:space="preserve">What remains to be discussed is for which band combinations the UE should report the </w:t>
            </w:r>
            <w:proofErr w:type="spellStart"/>
            <w:r w:rsidRPr="001B097E">
              <w:rPr>
                <w:i/>
                <w:iCs/>
                <w:lang w:eastAsia="zh-CN"/>
              </w:rPr>
              <w:t>supportedBandwidthCombinationSetIntraENDC</w:t>
            </w:r>
            <w:proofErr w:type="spellEnd"/>
            <w:r>
              <w:rPr>
                <w:lang w:eastAsia="zh-CN"/>
              </w:rPr>
              <w:t xml:space="preserve"> and for which resulting serving cell configurations the NW should respect those additional restrictions. As mentioned above, the intention in RAN4 was that the restrictions apply only for </w:t>
            </w:r>
            <w:r w:rsidRPr="00ED2DF0">
              <w:rPr>
                <w:b/>
                <w:bCs/>
                <w:lang w:eastAsia="zh-CN"/>
              </w:rPr>
              <w:t>configurations</w:t>
            </w:r>
            <w:r>
              <w:rPr>
                <w:lang w:eastAsia="zh-CN"/>
              </w:rPr>
              <w:t xml:space="preserve"> with at least one UL LTE cell and at least one UL NR cell in the same band (intra-band). </w:t>
            </w:r>
          </w:p>
        </w:tc>
      </w:tr>
      <w:tr w:rsidR="002B01C6" w14:paraId="647CC5B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05DE781" w14:textId="77777777" w:rsidR="002B01C6" w:rsidRDefault="002B01C6" w:rsidP="002B01C6">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7D870372" w14:textId="77777777" w:rsidR="002B01C6" w:rsidRDefault="002B01C6" w:rsidP="002B01C6">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F9C2679" w14:textId="77777777" w:rsidR="002B01C6" w:rsidRDefault="002B01C6" w:rsidP="002B01C6">
            <w:pPr>
              <w:pStyle w:val="TAC"/>
              <w:spacing w:before="20" w:after="20"/>
              <w:ind w:left="57" w:right="57"/>
              <w:jc w:val="left"/>
              <w:rPr>
                <w:lang w:eastAsia="zh-CN"/>
              </w:rPr>
            </w:pPr>
          </w:p>
        </w:tc>
      </w:tr>
    </w:tbl>
    <w:p w14:paraId="21BB2FC4" w14:textId="29FD3D9E" w:rsidR="006A7661" w:rsidRDefault="006A7661" w:rsidP="006A7661">
      <w:r>
        <w:rPr>
          <w:b/>
          <w:bCs/>
        </w:rPr>
        <w:t>Summary 2</w:t>
      </w:r>
      <w:r>
        <w:t xml:space="preserve">: </w:t>
      </w:r>
      <w:r w:rsidR="000F3115">
        <w:t xml:space="preserve">Many companies think the subject requires WG discussion: The combination of DL and UL part of the BC was not discussed in RAN2 or RAN4 earlier. </w:t>
      </w:r>
      <w:r w:rsidR="00B24496">
        <w:t>Since the topic mainly involves signalling, RAN2 discussion seems reasonable starting point.</w:t>
      </w:r>
    </w:p>
    <w:p w14:paraId="67732C16" w14:textId="40404194" w:rsidR="009E41FB" w:rsidRDefault="009E41FB" w:rsidP="009E41FB">
      <w:pPr>
        <w:rPr>
          <w:b/>
          <w:bCs/>
        </w:rPr>
      </w:pPr>
      <w:r w:rsidRPr="000F3115">
        <w:rPr>
          <w:b/>
          <w:bCs/>
        </w:rPr>
        <w:t xml:space="preserve">Proposal 2: RANP tasks RAN2 to resolve the general question </w:t>
      </w:r>
      <w:r w:rsidR="00463051">
        <w:rPr>
          <w:b/>
          <w:bCs/>
        </w:rPr>
        <w:t xml:space="preserve">of classification of intra-band EN-DC band combinations according to UL support by </w:t>
      </w:r>
      <w:r w:rsidRPr="000F3115">
        <w:rPr>
          <w:b/>
          <w:bCs/>
        </w:rPr>
        <w:t>RAN#91e.</w:t>
      </w:r>
    </w:p>
    <w:p w14:paraId="6643280D" w14:textId="77777777" w:rsidR="009E41FB" w:rsidRDefault="009E41FB" w:rsidP="006A7661"/>
    <w:p w14:paraId="2B322E2B" w14:textId="77777777" w:rsidR="00BA1E87" w:rsidRDefault="0044550C" w:rsidP="00BA1E87">
      <w:pPr>
        <w:pStyle w:val="Heading2"/>
      </w:pPr>
      <w:r>
        <w:t xml:space="preserve">Question </w:t>
      </w:r>
      <w:r w:rsidR="006A7661">
        <w:t>3 (field issue)</w:t>
      </w:r>
      <w:r w:rsidRPr="009E0C71">
        <w:t>:</w:t>
      </w:r>
      <w:r>
        <w:t xml:space="preserve"> </w:t>
      </w:r>
    </w:p>
    <w:p w14:paraId="2491A3A0" w14:textId="78D53E2E" w:rsidR="0044550C" w:rsidRPr="0044550C" w:rsidRDefault="00BA1E87" w:rsidP="0044550C">
      <w:r w:rsidRPr="00BA1E87">
        <w:rPr>
          <w:b/>
          <w:bCs/>
        </w:rPr>
        <w:t>Question 3 (field issue):</w:t>
      </w:r>
      <w:r>
        <w:t xml:space="preserve"> </w:t>
      </w:r>
      <w:r w:rsidR="0044550C">
        <w:t xml:space="preserve">If UE doesn't indicate </w:t>
      </w:r>
      <w:proofErr w:type="spellStart"/>
      <w:r w:rsidR="0044550C" w:rsidRPr="00943E78">
        <w:rPr>
          <w:i/>
          <w:iCs/>
        </w:rPr>
        <w:t>supportedBandwidthCombinationSetIntraENDC</w:t>
      </w:r>
      <w:proofErr w:type="spellEnd"/>
      <w:r w:rsidR="0044550C">
        <w:t xml:space="preserve"> for a band combination that is</w:t>
      </w:r>
      <w:r w:rsidR="00A05AA3">
        <w:t xml:space="preserve"> </w:t>
      </w:r>
      <w:r w:rsidR="0044550C">
        <w:t xml:space="preserve">intra-band EN-DC with additional inter-band NR/LTE CA component, </w:t>
      </w:r>
      <w:r w:rsidR="00A05AA3">
        <w:t>how is</w:t>
      </w:r>
      <w:r w:rsidR="0044550C">
        <w:t xml:space="preserve"> the UE support of BCS</w:t>
      </w:r>
      <w:r w:rsidR="006A7661">
        <w:t xml:space="preserve"> for the intra-band EN-DC </w:t>
      </w:r>
      <w:r w:rsidR="00A05AA3">
        <w:t xml:space="preserve">downlink </w:t>
      </w:r>
      <w:r w:rsidR="006A7661">
        <w:t>band entries</w:t>
      </w:r>
      <w:r w:rsidR="0044550C">
        <w:t xml:space="preserve"> </w:t>
      </w:r>
      <w:r w:rsidR="006A7661">
        <w:t>determined</w:t>
      </w:r>
      <w:r w:rsidR="0044550C">
        <w:t>?</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6A7661" w14:paraId="13A52E4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proofErr w:type="spellStart"/>
            <w:r w:rsidRPr="00943E78">
              <w:rPr>
                <w:i/>
                <w:iCs/>
              </w:rPr>
              <w:t>supportedBandwidthCombinationSetIntraENDC</w:t>
            </w:r>
            <w:proofErr w:type="spellEnd"/>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proofErr w:type="spellStart"/>
            <w:r w:rsidRPr="00943E78">
              <w:rPr>
                <w:i/>
                <w:iCs/>
              </w:rPr>
              <w:t>supportedBandwidthCombinationSetIntraENDC</w:t>
            </w:r>
            <w:proofErr w:type="spellEnd"/>
            <w:r>
              <w:rPr>
                <w:i/>
                <w:iCs/>
              </w:rPr>
              <w:t xml:space="preserve">. </w:t>
            </w:r>
            <w:r>
              <w:t xml:space="preserve"> We can discuss this if we see companies believe that some UE implementations exist without the CR.</w:t>
            </w:r>
          </w:p>
        </w:tc>
      </w:tr>
      <w:tr w:rsidR="006A7661" w14:paraId="3772C53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proofErr w:type="spellStart"/>
            <w:r>
              <w:rPr>
                <w:lang w:eastAsia="zh-CN"/>
              </w:rPr>
              <w:t>Futurewei</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 xml:space="preserve">Suggested way forward from Huawei and </w:t>
            </w:r>
            <w:proofErr w:type="spellStart"/>
            <w:r>
              <w:rPr>
                <w:lang w:eastAsia="zh-CN"/>
              </w:rPr>
              <w:t>Futurewei</w:t>
            </w:r>
            <w:proofErr w:type="spellEnd"/>
            <w:r>
              <w:rPr>
                <w:lang w:eastAsia="zh-CN"/>
              </w:rPr>
              <w:t xml:space="preserve"> seems reasonable.</w:t>
            </w:r>
          </w:p>
        </w:tc>
      </w:tr>
      <w:tr w:rsidR="00B7116A" w14:paraId="3B93E2B2"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D339531" w14:textId="56DDCEA6"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14:paraId="164D8B6D" w14:textId="571A49CE" w:rsidR="00B7116A" w:rsidRPr="007B2C14" w:rsidRDefault="00B7116A" w:rsidP="00B7116A">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sidRPr="007B2C14">
              <w:rPr>
                <w:rFonts w:eastAsiaTheme="minorEastAsia"/>
                <w:lang w:val="en-US" w:eastAsia="ja-JP"/>
              </w:rPr>
              <w:t>section 4.2</w:t>
            </w:r>
            <w:r>
              <w:rPr>
                <w:rFonts w:eastAsiaTheme="minorEastAsia"/>
                <w:lang w:val="en-US" w:eastAsia="ja-JP"/>
              </w:rPr>
              <w:t>.</w:t>
            </w:r>
          </w:p>
          <w:p w14:paraId="37EA9543" w14:textId="77777777" w:rsidR="00B7116A" w:rsidRPr="007B2C14" w:rsidRDefault="00B7116A" w:rsidP="00B7116A">
            <w:pPr>
              <w:pStyle w:val="TAC"/>
              <w:spacing w:before="20" w:after="20"/>
              <w:ind w:left="57" w:right="57"/>
              <w:rPr>
                <w:rFonts w:eastAsiaTheme="minorEastAsia"/>
                <w:lang w:val="en-US" w:eastAsia="ja-JP"/>
              </w:rPr>
            </w:pPr>
          </w:p>
          <w:p w14:paraId="3D6CFBD0" w14:textId="77777777" w:rsidR="00B7116A" w:rsidRPr="007B2C14" w:rsidRDefault="00B7116A" w:rsidP="00B7116A">
            <w:pPr>
              <w:pStyle w:val="TAC"/>
              <w:spacing w:before="20" w:after="20"/>
              <w:ind w:left="57" w:right="57"/>
              <w:jc w:val="left"/>
              <w:rPr>
                <w:rFonts w:eastAsiaTheme="minorEastAsia"/>
                <w:i/>
                <w:iCs/>
                <w:lang w:val="en-US" w:eastAsia="ja-JP"/>
              </w:rPr>
            </w:pPr>
            <w:r w:rsidRPr="007B2C14">
              <w:rPr>
                <w:rFonts w:eastAsiaTheme="minorEastAsia"/>
                <w:i/>
                <w:iCs/>
                <w:lang w:val="en-US" w:eastAsia="ja-JP"/>
              </w:rPr>
              <w:t>A terminal which supports an EN-DC configuration shall support:</w:t>
            </w:r>
          </w:p>
          <w:p w14:paraId="1905378D" w14:textId="77777777" w:rsidR="00B7116A" w:rsidRPr="007B2C14" w:rsidRDefault="00B7116A" w:rsidP="00B7116A">
            <w:pPr>
              <w:pStyle w:val="TAC"/>
              <w:numPr>
                <w:ilvl w:val="0"/>
                <w:numId w:val="10"/>
              </w:numPr>
              <w:spacing w:before="20" w:after="20"/>
              <w:ind w:rightChars="28" w:right="56"/>
              <w:jc w:val="left"/>
              <w:rPr>
                <w:rFonts w:eastAsiaTheme="minorEastAsia"/>
                <w:lang w:val="en-US" w:eastAsia="ja-JP"/>
              </w:rPr>
            </w:pPr>
            <w:r w:rsidRPr="007B2C14">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7830DFA8" w14:textId="77777777" w:rsidR="00B7116A" w:rsidRDefault="00B7116A" w:rsidP="00B7116A">
            <w:pPr>
              <w:pStyle w:val="TAC"/>
              <w:spacing w:before="20" w:after="20"/>
              <w:ind w:rightChars="28" w:right="56"/>
              <w:jc w:val="left"/>
              <w:rPr>
                <w:rFonts w:eastAsiaTheme="minorEastAsia"/>
                <w:lang w:val="en-US" w:eastAsia="ja-JP"/>
              </w:rPr>
            </w:pPr>
          </w:p>
          <w:p w14:paraId="030D982F" w14:textId="06011C28" w:rsidR="00B7116A" w:rsidRPr="00DC53E9" w:rsidRDefault="00B7116A" w:rsidP="00B7116A">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 xml:space="preserve">dditional clarification will be necessary when the NR side of the EN-DC band combination is non-CA, where the NR bandwidth combination sets are not </w:t>
            </w:r>
            <w:proofErr w:type="spellStart"/>
            <w:r>
              <w:rPr>
                <w:rFonts w:eastAsiaTheme="minorEastAsia"/>
                <w:lang w:val="en-US" w:eastAsia="ja-JP"/>
              </w:rPr>
              <w:t>signalled</w:t>
            </w:r>
            <w:proofErr w:type="spellEnd"/>
            <w:r>
              <w:rPr>
                <w:rFonts w:eastAsiaTheme="minorEastAsia"/>
                <w:lang w:val="en-US" w:eastAsia="ja-JP"/>
              </w:rPr>
              <w:t>.</w:t>
            </w:r>
          </w:p>
        </w:tc>
      </w:tr>
      <w:tr w:rsidR="00B7116A" w14:paraId="7E655E75"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36C932B" w14:textId="77A5CC27" w:rsidR="00B7116A" w:rsidRDefault="009550DF" w:rsidP="00B7116A">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14:paraId="3AF58B8E" w14:textId="4DD7B6F9" w:rsidR="009550DF" w:rsidRDefault="009550DF" w:rsidP="00B7116A">
            <w:pPr>
              <w:pStyle w:val="TAC"/>
              <w:spacing w:before="20" w:after="20"/>
              <w:ind w:left="57" w:right="57"/>
              <w:jc w:val="left"/>
              <w:rPr>
                <w:lang w:eastAsia="zh-CN"/>
              </w:rPr>
            </w:pPr>
            <w:r>
              <w:rPr>
                <w:lang w:eastAsia="zh-CN"/>
              </w:rPr>
              <w:t>There seems to be</w:t>
            </w:r>
            <w:r w:rsidR="00B2482A">
              <w:rPr>
                <w:lang w:eastAsia="zh-CN"/>
              </w:rPr>
              <w:t xml:space="preserve">, at least, </w:t>
            </w:r>
            <w:r>
              <w:rPr>
                <w:lang w:eastAsia="zh-CN"/>
              </w:rPr>
              <w:t xml:space="preserve">two solution directions proposed at least now, </w:t>
            </w:r>
          </w:p>
          <w:p w14:paraId="3CAA6959" w14:textId="77777777" w:rsidR="00B7116A" w:rsidRDefault="009550DF" w:rsidP="009550DF">
            <w:pPr>
              <w:pStyle w:val="TAC"/>
              <w:numPr>
                <w:ilvl w:val="0"/>
                <w:numId w:val="10"/>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4CC68464" w14:textId="77777777" w:rsidR="009550DF" w:rsidRDefault="009550DF" w:rsidP="009550DF">
            <w:pPr>
              <w:pStyle w:val="TAC"/>
              <w:numPr>
                <w:ilvl w:val="0"/>
                <w:numId w:val="10"/>
              </w:numPr>
              <w:spacing w:before="20" w:after="20"/>
              <w:ind w:right="57"/>
              <w:jc w:val="left"/>
              <w:rPr>
                <w:lang w:eastAsia="zh-CN"/>
              </w:rPr>
            </w:pPr>
            <w:r>
              <w:rPr>
                <w:lang w:eastAsia="zh-CN"/>
              </w:rPr>
              <w:t xml:space="preserve">Solution 2 would be to have a default BCS understanding at network to </w:t>
            </w:r>
            <w:proofErr w:type="spellStart"/>
            <w:r>
              <w:rPr>
                <w:lang w:eastAsia="zh-CN"/>
              </w:rPr>
              <w:t>workaround</w:t>
            </w:r>
            <w:proofErr w:type="spellEnd"/>
            <w:r>
              <w:rPr>
                <w:lang w:eastAsia="zh-CN"/>
              </w:rPr>
              <w:t xml:space="preserve"> the issue that the network does not know the BCS of the intra-band EN-DC DL part</w:t>
            </w:r>
          </w:p>
          <w:p w14:paraId="13F7D8BD" w14:textId="77777777" w:rsidR="00B2482A" w:rsidRDefault="00B2482A" w:rsidP="00B2482A">
            <w:pPr>
              <w:pStyle w:val="TAC"/>
              <w:spacing w:before="20" w:after="20"/>
              <w:ind w:right="57"/>
              <w:jc w:val="left"/>
              <w:rPr>
                <w:lang w:eastAsia="zh-CN"/>
              </w:rPr>
            </w:pPr>
          </w:p>
          <w:p w14:paraId="0459A6EC" w14:textId="1BF36E0A" w:rsidR="00B2482A" w:rsidRDefault="00B2482A" w:rsidP="00B2482A">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B7116A" w14:paraId="69DD5A1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1E5AD96" w14:textId="78C3EF43" w:rsidR="00B7116A" w:rsidRDefault="006902E7" w:rsidP="00B7116A">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14:paraId="611125A0" w14:textId="0FBEE5F0" w:rsidR="00B7116A" w:rsidRDefault="006902E7" w:rsidP="006902E7">
            <w:pPr>
              <w:pStyle w:val="TAC"/>
              <w:spacing w:before="20" w:after="20"/>
              <w:ind w:right="57"/>
              <w:jc w:val="left"/>
              <w:rPr>
                <w:lang w:eastAsia="zh-CN"/>
              </w:rPr>
            </w:pPr>
            <w:r>
              <w:rPr>
                <w:lang w:eastAsia="zh-CN"/>
              </w:rPr>
              <w:t>Agree with companies above that this discussion should take place in WG.</w:t>
            </w:r>
          </w:p>
        </w:tc>
      </w:tr>
      <w:tr w:rsidR="002B01C6" w14:paraId="24491B48"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BD624EE" w14:textId="565EF4A8" w:rsidR="002B01C6" w:rsidRDefault="002B01C6" w:rsidP="002B01C6">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14:paraId="5305E5AE" w14:textId="13DCC818" w:rsidR="002B01C6" w:rsidRDefault="002B01C6" w:rsidP="002B01C6">
            <w:pPr>
              <w:pStyle w:val="TAC"/>
              <w:spacing w:before="20" w:after="20"/>
              <w:ind w:left="57" w:right="57"/>
              <w:jc w:val="left"/>
              <w:rPr>
                <w:lang w:eastAsia="zh-CN"/>
              </w:rPr>
            </w:pPr>
            <w:r>
              <w:rPr>
                <w:lang w:eastAsia="zh-CN"/>
              </w:rPr>
              <w:t xml:space="preserve">We agree that further discussion is needed in RAN4 and RAN2. </w:t>
            </w:r>
          </w:p>
        </w:tc>
      </w:tr>
      <w:tr w:rsidR="003F339D" w14:paraId="210A610B" w14:textId="77777777" w:rsidTr="003F339D">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F659D3E" w14:textId="77777777" w:rsidR="003F339D" w:rsidRDefault="003F339D" w:rsidP="00ED2DF0">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14:paraId="184E1EE7" w14:textId="77777777" w:rsidR="003F339D" w:rsidRPr="00ED2DF0" w:rsidRDefault="003F339D" w:rsidP="00ED2DF0">
            <w:pPr>
              <w:pStyle w:val="TAC"/>
              <w:spacing w:before="20" w:after="20"/>
              <w:ind w:left="57" w:right="57"/>
              <w:jc w:val="left"/>
              <w:rPr>
                <w:b/>
                <w:bCs/>
                <w:lang w:eastAsia="zh-CN"/>
              </w:rPr>
            </w:pPr>
            <w:r w:rsidRPr="00ED2DF0">
              <w:rPr>
                <w:b/>
                <w:bCs/>
                <w:lang w:eastAsia="zh-CN"/>
              </w:rPr>
              <w:t>The question is not clear:</w:t>
            </w:r>
          </w:p>
          <w:p w14:paraId="0804536C" w14:textId="77777777" w:rsidR="003F339D" w:rsidRDefault="003F339D" w:rsidP="00ED2DF0">
            <w:pPr>
              <w:pStyle w:val="TAC"/>
              <w:spacing w:before="20" w:after="20"/>
              <w:ind w:left="57" w:right="57"/>
              <w:jc w:val="left"/>
              <w:rPr>
                <w:lang w:eastAsia="zh-CN"/>
              </w:rPr>
            </w:pPr>
          </w:p>
          <w:p w14:paraId="2900FEFF" w14:textId="625B7C0A" w:rsidR="003F339D" w:rsidRDefault="003F339D" w:rsidP="00ED2DF0">
            <w:pPr>
              <w:pStyle w:val="TAC"/>
              <w:spacing w:before="20" w:after="20"/>
              <w:ind w:left="57" w:right="57"/>
              <w:jc w:val="left"/>
              <w:rPr>
                <w:lang w:eastAsia="zh-CN"/>
              </w:rPr>
            </w:pPr>
            <w:r>
              <w:rPr>
                <w:lang w:eastAsia="zh-CN"/>
              </w:rPr>
              <w:t>Does it intend to say this?</w:t>
            </w:r>
          </w:p>
          <w:p w14:paraId="26434F49" w14:textId="77777777" w:rsidR="003F339D" w:rsidRDefault="003F339D" w:rsidP="00ED2DF0">
            <w:pPr>
              <w:pStyle w:val="TAC"/>
              <w:spacing w:before="20" w:after="20"/>
              <w:ind w:left="57" w:right="57"/>
              <w:jc w:val="left"/>
              <w:rPr>
                <w:lang w:eastAsia="zh-CN"/>
              </w:rPr>
            </w:pPr>
          </w:p>
          <w:p w14:paraId="7F456467" w14:textId="77777777" w:rsidR="003F339D" w:rsidRPr="0044550C" w:rsidRDefault="003F339D" w:rsidP="00ED2DF0">
            <w:pPr>
              <w:ind w:left="284"/>
            </w:pPr>
            <w:r>
              <w:rPr>
                <w:b/>
                <w:bCs/>
              </w:rPr>
              <w:t>Question 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w:t>
            </w:r>
            <w:r w:rsidRPr="00ED2DF0">
              <w:rPr>
                <w:strike/>
                <w:highlight w:val="yellow"/>
              </w:rPr>
              <w:t>is intra-band EN-DC</w:t>
            </w:r>
            <w:r w:rsidRPr="00ED2DF0">
              <w:rPr>
                <w:highlight w:val="yellow"/>
              </w:rPr>
              <w:t xml:space="preserve"> allow</w:t>
            </w:r>
            <w:r w:rsidRPr="00347CA6">
              <w:rPr>
                <w:highlight w:val="yellow"/>
              </w:rPr>
              <w:t>s</w:t>
            </w:r>
            <w:r w:rsidRPr="00ED2DF0">
              <w:rPr>
                <w:highlight w:val="yellow"/>
              </w:rPr>
              <w:t xml:space="preserve"> for </w:t>
            </w:r>
            <w:r w:rsidRPr="00347CA6">
              <w:rPr>
                <w:highlight w:val="yellow"/>
              </w:rPr>
              <w:t xml:space="preserve">at least one LTE and at least one NR </w:t>
            </w:r>
            <w:r w:rsidRPr="00ED2DF0">
              <w:rPr>
                <w:highlight w:val="yellow"/>
              </w:rPr>
              <w:t>UL in the same band</w:t>
            </w:r>
            <w:r>
              <w:t xml:space="preserve"> with additional inter-band NR/LTE CA component, how is the UE support of BCS for the intra-band EN-DC downlink band entries determined?</w:t>
            </w:r>
          </w:p>
          <w:p w14:paraId="2429CF29" w14:textId="77777777" w:rsidR="003F339D" w:rsidRDefault="003F339D" w:rsidP="00ED2DF0">
            <w:pPr>
              <w:pStyle w:val="TAC"/>
              <w:spacing w:before="20" w:after="20"/>
              <w:ind w:left="57" w:right="57"/>
              <w:jc w:val="left"/>
              <w:rPr>
                <w:lang w:eastAsia="zh-CN"/>
              </w:rPr>
            </w:pPr>
            <w:r>
              <w:rPr>
                <w:lang w:eastAsia="zh-CN"/>
              </w:rPr>
              <w:t xml:space="preserve">This case should not happen since the UE shall indicated the </w:t>
            </w:r>
            <w:proofErr w:type="spellStart"/>
            <w:r w:rsidRPr="00943E78">
              <w:rPr>
                <w:i/>
                <w:iCs/>
              </w:rPr>
              <w:t>supportedBandwidthCombinationSetIntraENDC</w:t>
            </w:r>
            <w:proofErr w:type="spellEnd"/>
            <w:r>
              <w:rPr>
                <w:lang w:eastAsia="zh-CN"/>
              </w:rPr>
              <w:t xml:space="preserve"> for such BCs.</w:t>
            </w:r>
          </w:p>
          <w:p w14:paraId="72FD2897" w14:textId="77777777" w:rsidR="003F339D" w:rsidRDefault="003F339D" w:rsidP="00ED2DF0">
            <w:pPr>
              <w:pStyle w:val="TAC"/>
              <w:spacing w:before="20" w:after="20"/>
              <w:ind w:left="57" w:right="57"/>
              <w:jc w:val="left"/>
              <w:rPr>
                <w:lang w:eastAsia="zh-CN"/>
              </w:rPr>
            </w:pPr>
          </w:p>
          <w:p w14:paraId="46B6BD69" w14:textId="77777777" w:rsidR="003F339D" w:rsidRDefault="003F339D" w:rsidP="00ED2DF0">
            <w:pPr>
              <w:pStyle w:val="TAC"/>
              <w:spacing w:before="20" w:after="20"/>
              <w:ind w:left="57" w:right="57"/>
              <w:jc w:val="left"/>
              <w:rPr>
                <w:lang w:eastAsia="zh-CN"/>
              </w:rPr>
            </w:pPr>
          </w:p>
          <w:p w14:paraId="750B1ABE" w14:textId="7D5BD2E6" w:rsidR="003F339D" w:rsidRDefault="003F339D" w:rsidP="00ED2DF0">
            <w:pPr>
              <w:pStyle w:val="TAC"/>
              <w:spacing w:before="20" w:after="20"/>
              <w:ind w:left="57" w:right="57"/>
              <w:jc w:val="left"/>
              <w:rPr>
                <w:lang w:eastAsia="zh-CN"/>
              </w:rPr>
            </w:pPr>
            <w:r>
              <w:rPr>
                <w:lang w:eastAsia="zh-CN"/>
              </w:rPr>
              <w:t>Or does it intend to say this?</w:t>
            </w:r>
          </w:p>
          <w:p w14:paraId="460DEED2" w14:textId="77777777" w:rsidR="003F339D" w:rsidRDefault="003F339D" w:rsidP="00ED2DF0">
            <w:pPr>
              <w:pStyle w:val="TAC"/>
              <w:spacing w:before="20" w:after="20"/>
              <w:ind w:left="57" w:right="57"/>
              <w:jc w:val="left"/>
              <w:rPr>
                <w:lang w:eastAsia="zh-CN"/>
              </w:rPr>
            </w:pPr>
          </w:p>
          <w:p w14:paraId="1F8FDB9D" w14:textId="77777777" w:rsidR="003F339D" w:rsidRPr="0044550C" w:rsidRDefault="003F339D" w:rsidP="00ED2DF0">
            <w:pPr>
              <w:ind w:left="284"/>
            </w:pPr>
            <w:r>
              <w:rPr>
                <w:b/>
                <w:bCs/>
              </w:rPr>
              <w:t>Question 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w:t>
            </w:r>
            <w:r w:rsidRPr="00ED2DF0">
              <w:rPr>
                <w:strike/>
                <w:highlight w:val="yellow"/>
              </w:rPr>
              <w:t>is intra-band EN-DC</w:t>
            </w:r>
            <w:r w:rsidRPr="00ED2DF0">
              <w:rPr>
                <w:highlight w:val="yellow"/>
              </w:rPr>
              <w:t xml:space="preserve"> allows for at most one UL in the common band</w:t>
            </w:r>
            <w:r>
              <w:t xml:space="preserve"> with additional inter-band NR/LTE CA component, how is the UE support of BCS for the intra-band EN-DC downlink band entries determined?</w:t>
            </w:r>
          </w:p>
          <w:p w14:paraId="6CE8CA08" w14:textId="77777777" w:rsidR="003F339D" w:rsidRDefault="003F339D" w:rsidP="00ED2DF0">
            <w:pPr>
              <w:pStyle w:val="TAC"/>
              <w:spacing w:before="20" w:after="20"/>
              <w:ind w:left="57" w:right="57"/>
              <w:jc w:val="left"/>
              <w:rPr>
                <w:lang w:eastAsia="zh-CN"/>
              </w:rPr>
            </w:pPr>
            <w:r>
              <w:rPr>
                <w:lang w:eastAsia="zh-CN"/>
              </w:rPr>
              <w:t xml:space="preserve">For this case, the network will determine the carrier bandwidths only based on the Bandwidth Classes, </w:t>
            </w:r>
            <w:proofErr w:type="spellStart"/>
            <w:r>
              <w:rPr>
                <w:lang w:eastAsia="zh-CN"/>
              </w:rPr>
              <w:t>FeatureSets</w:t>
            </w:r>
            <w:proofErr w:type="spellEnd"/>
            <w:r>
              <w:rPr>
                <w:lang w:eastAsia="zh-CN"/>
              </w:rPr>
              <w:t xml:space="preserve"> the </w:t>
            </w:r>
            <w:proofErr w:type="spellStart"/>
            <w:r>
              <w:rPr>
                <w:lang w:eastAsia="zh-CN"/>
              </w:rPr>
              <w:t>supportedBandwidthCombinationSet</w:t>
            </w:r>
            <w:proofErr w:type="spellEnd"/>
            <w:r>
              <w:rPr>
                <w:lang w:eastAsia="zh-CN"/>
              </w:rPr>
              <w:t xml:space="preserve"> (BWCS table in 38.101-1) and </w:t>
            </w:r>
            <w:proofErr w:type="spellStart"/>
            <w:r>
              <w:rPr>
                <w:lang w:eastAsia="zh-CN"/>
              </w:rPr>
              <w:t>supportedBandwidthCombinationSetEUTRA</w:t>
            </w:r>
            <w:proofErr w:type="spellEnd"/>
            <w:r>
              <w:rPr>
                <w:lang w:eastAsia="zh-CN"/>
              </w:rPr>
              <w:t xml:space="preserve"> (BWCS defined in 36.101). </w:t>
            </w:r>
          </w:p>
          <w:p w14:paraId="399B975B" w14:textId="77777777" w:rsidR="003F339D" w:rsidRDefault="003F339D" w:rsidP="00ED2DF0">
            <w:pPr>
              <w:pStyle w:val="TAC"/>
              <w:spacing w:before="20" w:after="20"/>
              <w:ind w:left="57" w:right="57"/>
              <w:jc w:val="left"/>
              <w:rPr>
                <w:lang w:eastAsia="zh-CN"/>
              </w:rPr>
            </w:pPr>
            <w:r>
              <w:rPr>
                <w:lang w:eastAsia="zh-CN"/>
              </w:rPr>
              <w:t xml:space="preserve">It does </w:t>
            </w:r>
            <w:r w:rsidRPr="003B2CB6">
              <w:rPr>
                <w:b/>
                <w:bCs/>
                <w:lang w:eastAsia="zh-CN"/>
              </w:rPr>
              <w:t xml:space="preserve">not </w:t>
            </w:r>
            <w:r>
              <w:rPr>
                <w:lang w:eastAsia="zh-CN"/>
              </w:rPr>
              <w:t xml:space="preserve">take </w:t>
            </w:r>
            <w:proofErr w:type="spellStart"/>
            <w:r w:rsidRPr="00B6106E">
              <w:rPr>
                <w:i/>
                <w:iCs/>
                <w:lang w:eastAsia="zh-CN"/>
              </w:rPr>
              <w:t>supportedBandwidthCombinationSetIntraENDC</w:t>
            </w:r>
            <w:proofErr w:type="spellEnd"/>
            <w:r>
              <w:rPr>
                <w:i/>
                <w:iCs/>
                <w:lang w:eastAsia="zh-CN"/>
              </w:rPr>
              <w:t xml:space="preserve"> </w:t>
            </w:r>
            <w:r w:rsidRPr="003B2CB6">
              <w:rPr>
                <w:lang w:eastAsia="zh-CN"/>
              </w:rPr>
              <w:t>into account</w:t>
            </w:r>
            <w:r>
              <w:rPr>
                <w:lang w:eastAsia="zh-CN"/>
              </w:rPr>
              <w:t>.</w:t>
            </w:r>
          </w:p>
        </w:tc>
      </w:tr>
      <w:tr w:rsidR="002B01C6" w14:paraId="35FDF1A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3A84F2E" w14:textId="77777777" w:rsidR="002B01C6" w:rsidRDefault="002B01C6" w:rsidP="002B01C6">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1C4625B" w14:textId="77777777" w:rsidR="002B01C6" w:rsidRDefault="002B01C6" w:rsidP="002B01C6">
            <w:pPr>
              <w:pStyle w:val="TAC"/>
              <w:spacing w:before="20" w:after="20"/>
              <w:ind w:left="57" w:right="57"/>
              <w:jc w:val="left"/>
              <w:rPr>
                <w:lang w:eastAsia="zh-CN"/>
              </w:rPr>
            </w:pPr>
          </w:p>
        </w:tc>
      </w:tr>
    </w:tbl>
    <w:p w14:paraId="6A2CA780" w14:textId="77777777" w:rsidR="0044550C" w:rsidRDefault="0044550C" w:rsidP="0044550C"/>
    <w:p w14:paraId="4E22C1CD" w14:textId="52CF6D4A" w:rsidR="0044550C" w:rsidRDefault="0044550C" w:rsidP="0044550C">
      <w:r>
        <w:rPr>
          <w:b/>
          <w:bCs/>
        </w:rPr>
        <w:t xml:space="preserve">Summary </w:t>
      </w:r>
      <w:r w:rsidR="006A7661">
        <w:rPr>
          <w:b/>
          <w:bCs/>
        </w:rPr>
        <w:t>3</w:t>
      </w:r>
      <w:r>
        <w:t xml:space="preserve">: </w:t>
      </w:r>
      <w:r w:rsidR="000F3115">
        <w:t xml:space="preserve">There is some confusion on the exact question as well as </w:t>
      </w:r>
      <w:r w:rsidR="00EC27CC">
        <w:t xml:space="preserve">when or for which BCs </w:t>
      </w:r>
      <w:r w:rsidR="000F3115">
        <w:t xml:space="preserve">UE should report the field (as evidenced by Q1 and </w:t>
      </w:r>
      <w:r w:rsidR="00EC27CC">
        <w:t>Q</w:t>
      </w:r>
      <w:r w:rsidR="000F3115">
        <w:t xml:space="preserve">2). </w:t>
      </w:r>
      <w:r w:rsidR="00EC27CC">
        <w:t>R</w:t>
      </w:r>
      <w:r w:rsidR="000F3115">
        <w:t xml:space="preserve">esolving those questions </w:t>
      </w:r>
      <w:r w:rsidR="00EC27CC">
        <w:t>requires discussion in RAN2</w:t>
      </w:r>
      <w:r>
        <w:t>.</w:t>
      </w:r>
    </w:p>
    <w:p w14:paraId="45A951A2" w14:textId="01DC1130" w:rsidR="00EC27CC" w:rsidRPr="00463051" w:rsidRDefault="00EC27CC" w:rsidP="00EC27CC">
      <w:pPr>
        <w:rPr>
          <w:b/>
          <w:bCs/>
        </w:rPr>
      </w:pPr>
      <w:r w:rsidRPr="00463051">
        <w:rPr>
          <w:b/>
          <w:bCs/>
        </w:rPr>
        <w:t xml:space="preserve">Proposal 3: RANP tasks RAN2 to resolve </w:t>
      </w:r>
      <w:r w:rsidR="00463051" w:rsidRPr="00463051">
        <w:rPr>
          <w:b/>
          <w:bCs/>
        </w:rPr>
        <w:t xml:space="preserve">how to clarify what UE supports when it doesn't indicate the field </w:t>
      </w:r>
      <w:proofErr w:type="spellStart"/>
      <w:r w:rsidR="00463051" w:rsidRPr="00463051">
        <w:rPr>
          <w:b/>
          <w:bCs/>
          <w:i/>
          <w:iCs/>
          <w:lang w:eastAsia="zh-CN"/>
        </w:rPr>
        <w:t>supportedBandwidthCombinationSetIntraENDC</w:t>
      </w:r>
      <w:proofErr w:type="spellEnd"/>
      <w:r w:rsidR="00463051" w:rsidRPr="00463051">
        <w:rPr>
          <w:b/>
          <w:bCs/>
          <w:i/>
          <w:iCs/>
          <w:lang w:eastAsia="zh-CN"/>
        </w:rPr>
        <w:t xml:space="preserve"> </w:t>
      </w:r>
      <w:r w:rsidR="00463051" w:rsidRPr="00463051">
        <w:rPr>
          <w:b/>
          <w:bCs/>
        </w:rPr>
        <w:t xml:space="preserve">for a band combination by </w:t>
      </w:r>
      <w:r w:rsidRPr="00463051">
        <w:rPr>
          <w:b/>
          <w:bCs/>
        </w:rPr>
        <w:t>RAN#91e.</w:t>
      </w:r>
    </w:p>
    <w:p w14:paraId="36D3F3AE" w14:textId="4F080A19" w:rsidR="0044550C" w:rsidRDefault="0044550C" w:rsidP="00BC1A92"/>
    <w:p w14:paraId="027840EB" w14:textId="1784B26B" w:rsidR="00357AC0" w:rsidRDefault="00BA1E87" w:rsidP="00BA1E87">
      <w:pPr>
        <w:pStyle w:val="Heading2"/>
      </w:pPr>
      <w:r>
        <w:t>Intermediate round: Way forward</w:t>
      </w:r>
    </w:p>
    <w:p w14:paraId="78A12CBF" w14:textId="17B63FC9" w:rsidR="00BA1E87" w:rsidRDefault="00BA1E87" w:rsidP="00357AC0">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14:paraId="68CDA28A" w14:textId="77777777" w:rsidR="00BA1E87" w:rsidRPr="00BA1E87" w:rsidRDefault="00BA1E87" w:rsidP="00BA1E87">
      <w:pPr>
        <w:pStyle w:val="ListParagraph"/>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proofErr w:type="spellStart"/>
      <w:r w:rsidRPr="00BA1E87">
        <w:rPr>
          <w:i/>
          <w:iCs/>
        </w:rPr>
        <w:t>supportedBandwidthCombinationSetIntraENDC</w:t>
      </w:r>
      <w:proofErr w:type="spellEnd"/>
      <w:r w:rsidRPr="00BA1E87">
        <w:t>.</w:t>
      </w:r>
    </w:p>
    <w:p w14:paraId="33E17262" w14:textId="77777777" w:rsidR="00BA1E87" w:rsidRPr="00BA1E87" w:rsidRDefault="00BA1E87" w:rsidP="00BA1E87">
      <w:pPr>
        <w:pStyle w:val="ListParagraph"/>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52D24C80" w14:textId="07E01E8A" w:rsidR="00BA1E87" w:rsidRPr="00BA1E87" w:rsidRDefault="00BA1E87" w:rsidP="00357AC0">
      <w:pPr>
        <w:pStyle w:val="ListParagraph"/>
        <w:numPr>
          <w:ilvl w:val="0"/>
          <w:numId w:val="11"/>
        </w:numPr>
      </w:pPr>
      <w:r w:rsidRPr="00BA1E87">
        <w:rPr>
          <w:b/>
          <w:bCs/>
        </w:rPr>
        <w:t>Proposal 3:</w:t>
      </w:r>
      <w:r w:rsidRPr="00BA1E87">
        <w:t xml:space="preserve"> RANP tasks RAN2 to resolve how to clarify what UE supports when it doesn't indicate the field </w:t>
      </w:r>
      <w:proofErr w:type="spellStart"/>
      <w:r w:rsidRPr="00BA1E87">
        <w:rPr>
          <w:i/>
          <w:iCs/>
          <w:lang w:eastAsia="zh-CN"/>
        </w:rPr>
        <w:t>supportedBandwidthCombinationSetIntraENDC</w:t>
      </w:r>
      <w:proofErr w:type="spellEnd"/>
      <w:r w:rsidRPr="00BA1E87">
        <w:rPr>
          <w:i/>
          <w:iCs/>
          <w:lang w:eastAsia="zh-CN"/>
        </w:rPr>
        <w:t xml:space="preserve"> </w:t>
      </w:r>
      <w:r w:rsidRPr="00BA1E87">
        <w:t>for a band combination by RAN#91e.</w:t>
      </w:r>
    </w:p>
    <w:p w14:paraId="1F1A3EE8" w14:textId="58BD7E3F" w:rsidR="00357AC0" w:rsidRDefault="00357AC0" w:rsidP="00357AC0">
      <w:r>
        <w:rPr>
          <w:b/>
          <w:bCs/>
        </w:rPr>
        <w:t>Question 4 (way forward)</w:t>
      </w:r>
      <w:r w:rsidRPr="009E0C71">
        <w:t>:</w:t>
      </w:r>
      <w:r>
        <w:t xml:space="preserve">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357AC0" w14:paraId="64C8E234" w14:textId="77777777" w:rsidTr="0038580A">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0A9A840F" w14:textId="05BC1088" w:rsidR="00357AC0" w:rsidRDefault="00357AC0" w:rsidP="0038580A">
            <w:pPr>
              <w:pStyle w:val="TAH"/>
              <w:spacing w:before="20" w:after="20"/>
              <w:ind w:left="57" w:right="57"/>
              <w:jc w:val="left"/>
              <w:rPr>
                <w:color w:val="FFFFFF" w:themeColor="background1"/>
              </w:rPr>
            </w:pPr>
            <w:r>
              <w:rPr>
                <w:color w:val="FFFFFF" w:themeColor="background1"/>
              </w:rPr>
              <w:lastRenderedPageBreak/>
              <w:t>Answers to Question 4</w:t>
            </w:r>
          </w:p>
        </w:tc>
      </w:tr>
      <w:tr w:rsidR="00357AC0" w14:paraId="27CD30F1"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9ACBEC" w14:textId="77777777" w:rsidR="00357AC0" w:rsidRDefault="00357AC0" w:rsidP="0038580A">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8DC6D9" w14:textId="77777777" w:rsidR="00357AC0" w:rsidRDefault="00357AC0" w:rsidP="0038580A">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122974" w14:textId="125B0177" w:rsidR="00357AC0" w:rsidRDefault="00357AC0" w:rsidP="0038580A">
            <w:pPr>
              <w:pStyle w:val="TAH"/>
              <w:spacing w:before="20" w:after="20"/>
              <w:ind w:left="57" w:right="57"/>
              <w:jc w:val="left"/>
            </w:pPr>
            <w:r>
              <w:t>Comments</w:t>
            </w:r>
          </w:p>
        </w:tc>
      </w:tr>
      <w:tr w:rsidR="00357AC0" w14:paraId="485211A8"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5DB5350" w14:textId="48A61904" w:rsidR="00357AC0" w:rsidRDefault="00FD7D7E" w:rsidP="0038580A">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14:paraId="4A17DBA9" w14:textId="55717A1C" w:rsidR="00357AC0" w:rsidRDefault="00FD7D7E" w:rsidP="0038580A">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14:paraId="6955F4C4" w14:textId="55B082C8" w:rsidR="00FD7D7E" w:rsidRDefault="00FD7D7E" w:rsidP="00FD7D7E">
            <w:pPr>
              <w:pStyle w:val="ListParagraph"/>
              <w:numPr>
                <w:ilvl w:val="0"/>
                <w:numId w:val="11"/>
              </w:numPr>
            </w:pPr>
            <w:r w:rsidRPr="00BA1E87">
              <w:rPr>
                <w:b/>
                <w:bCs/>
              </w:rPr>
              <w:t>Proposal 1:</w:t>
            </w:r>
            <w:r w:rsidRPr="00BA1E87">
              <w:t xml:space="preserve"> RANP tasks RAN2 to clarify by RAN#91e whether band combinations such as DC_2A-7A-7A-66A-n66A are counted as intra-band EN-DC with additional inter-band NR/LTE CA component for the purposes of including the capability field </w:t>
            </w:r>
            <w:proofErr w:type="spellStart"/>
            <w:r w:rsidRPr="00BA1E87">
              <w:rPr>
                <w:i/>
                <w:iCs/>
              </w:rPr>
              <w:t>supportedBandwidthCombinationSetIntraENDC</w:t>
            </w:r>
            <w:proofErr w:type="spellEnd"/>
            <w:r w:rsidRPr="00BA1E87">
              <w:t>.</w:t>
            </w:r>
          </w:p>
          <w:p w14:paraId="6F9613FC" w14:textId="753331EF" w:rsidR="00FD7D7E" w:rsidRDefault="00FD7D7E" w:rsidP="00FD7D7E">
            <w:r>
              <w:t>Instead of saying combinations such as …., we can task RAN2 to clearly define what are intra-band EN-DC combinations with inter-band components and what are not…</w:t>
            </w:r>
            <w:r w:rsidR="00DF60E9">
              <w:t>?</w:t>
            </w:r>
          </w:p>
          <w:p w14:paraId="480F9BEE" w14:textId="6A9A962F" w:rsidR="00DF60E9" w:rsidRPr="00BA1E87" w:rsidRDefault="00DF60E9" w:rsidP="00FD7D7E">
            <w:r w:rsidRPr="00DF60E9">
              <w:rPr>
                <w:b/>
                <w:bCs/>
              </w:rPr>
              <w:t>Suggestion</w:t>
            </w:r>
            <w:r>
              <w:t xml:space="preserve">:  </w:t>
            </w:r>
            <w:r w:rsidRPr="00DF60E9">
              <w:rPr>
                <w:b/>
                <w:bCs/>
                <w:color w:val="FF0000"/>
              </w:rPr>
              <w:t>Proposal 1:</w:t>
            </w:r>
            <w:r w:rsidRPr="00DF60E9">
              <w:rPr>
                <w:color w:val="FF0000"/>
              </w:rPr>
              <w:t xml:space="preserve"> RANP tasks RAN2 to clarify by RAN#91e what intra-band EN-DC combinations with inter-band components</w:t>
            </w:r>
            <w:r w:rsidRPr="00DF60E9">
              <w:rPr>
                <w:color w:val="FF0000"/>
              </w:rPr>
              <w:t xml:space="preserve"> are, for the </w:t>
            </w:r>
            <w:r w:rsidRPr="00DF60E9">
              <w:rPr>
                <w:color w:val="FF0000"/>
              </w:rPr>
              <w:t xml:space="preserve">purposes of including the capability field </w:t>
            </w:r>
            <w:proofErr w:type="spellStart"/>
            <w:r w:rsidRPr="00DF60E9">
              <w:rPr>
                <w:i/>
                <w:iCs/>
                <w:color w:val="FF0000"/>
              </w:rPr>
              <w:t>supportedBandwidthCombinationSetIntraENDC</w:t>
            </w:r>
            <w:proofErr w:type="spellEnd"/>
          </w:p>
          <w:p w14:paraId="219BE882" w14:textId="763FFD9C" w:rsidR="00FD7D7E" w:rsidRDefault="00FD7D7E" w:rsidP="00FD7D7E">
            <w:pPr>
              <w:pStyle w:val="ListParagraph"/>
              <w:numPr>
                <w:ilvl w:val="0"/>
                <w:numId w:val="11"/>
              </w:numPr>
            </w:pPr>
            <w:r w:rsidRPr="00BA1E87">
              <w:rPr>
                <w:b/>
                <w:bCs/>
              </w:rPr>
              <w:t>Proposal 2:</w:t>
            </w:r>
            <w:r w:rsidRPr="00BA1E87">
              <w:t xml:space="preserve"> RANP tasks RAN2 to resolve the general question of classification of intra-band EN-DC band combinations according to UL support by RAN#91e.</w:t>
            </w:r>
          </w:p>
          <w:p w14:paraId="41A78756" w14:textId="6B1C0B21" w:rsidR="00FD7D7E" w:rsidRDefault="00FD7D7E" w:rsidP="00FD7D7E">
            <w:r>
              <w:t xml:space="preserve">An intra-band EN-DC combination should have uplink on both LTE and NR, otherwise we cannot have EN-DC, and so we are trying to understand what intra-band EN-DC with DL part mean here. </w:t>
            </w:r>
            <w:r>
              <w:t xml:space="preserve">Even the tables </w:t>
            </w:r>
            <w:r w:rsidRPr="00FD7D7E">
              <w:t>5.3B.1.2-1</w:t>
            </w:r>
            <w:r>
              <w:t xml:space="preserve"> and </w:t>
            </w:r>
            <w:r w:rsidRPr="00FD7D7E">
              <w:t>5.3B.1.3-1</w:t>
            </w:r>
            <w:r>
              <w:t xml:space="preserve"> all have uplink parts for the intra-band EN-DC</w:t>
            </w:r>
            <w:r>
              <w:t>.</w:t>
            </w:r>
          </w:p>
          <w:p w14:paraId="2D0B9F0D" w14:textId="77777777" w:rsidR="00FD7D7E" w:rsidRDefault="00FD7D7E" w:rsidP="00FD7D7E">
            <w:r>
              <w:t>We have similar views as Intel</w:t>
            </w:r>
            <w:r>
              <w:t>,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14:paraId="0FF1350C" w14:textId="65238A0E" w:rsidR="00FD7D7E" w:rsidRPr="00DF60E9" w:rsidRDefault="00FD7D7E" w:rsidP="00FD7D7E">
            <w:pPr>
              <w:rPr>
                <w:color w:val="FF0000"/>
              </w:rPr>
            </w:pPr>
            <w:r w:rsidRPr="00DF60E9">
              <w:rPr>
                <w:color w:val="FF0000"/>
              </w:rPr>
              <w:t xml:space="preserve">Since RAN4 input would be important, with only one WG meeting before RAN-91e, can RAN2 resolve this before RAN-91e? Can something be assigned to RAN4 to help with this? </w:t>
            </w:r>
          </w:p>
          <w:p w14:paraId="75338CE1" w14:textId="26703960" w:rsidR="00FD7D7E" w:rsidRDefault="00FD7D7E" w:rsidP="00FD7D7E">
            <w:pPr>
              <w:pStyle w:val="ListParagraph"/>
              <w:numPr>
                <w:ilvl w:val="0"/>
                <w:numId w:val="11"/>
              </w:numPr>
            </w:pPr>
            <w:r w:rsidRPr="00BA1E87">
              <w:rPr>
                <w:b/>
                <w:bCs/>
              </w:rPr>
              <w:t>Proposal 3:</w:t>
            </w:r>
            <w:r w:rsidRPr="00BA1E87">
              <w:t xml:space="preserve"> RANP tasks RAN2 to resolve how to clarify what UE supports when it doesn't indicate the field </w:t>
            </w:r>
            <w:proofErr w:type="spellStart"/>
            <w:r w:rsidRPr="00BA1E87">
              <w:rPr>
                <w:i/>
                <w:iCs/>
                <w:lang w:eastAsia="zh-CN"/>
              </w:rPr>
              <w:t>supportedBandwidthCombinationSetIntraENDC</w:t>
            </w:r>
            <w:proofErr w:type="spellEnd"/>
            <w:r w:rsidRPr="00BA1E87">
              <w:rPr>
                <w:i/>
                <w:iCs/>
                <w:lang w:eastAsia="zh-CN"/>
              </w:rPr>
              <w:t xml:space="preserve"> </w:t>
            </w:r>
            <w:r w:rsidRPr="00BA1E87">
              <w:t>for a band combination by RAN#91e.</w:t>
            </w:r>
          </w:p>
          <w:p w14:paraId="3A55E4C1" w14:textId="4565D2B3" w:rsidR="00DF60E9" w:rsidRPr="00BA1E87" w:rsidRDefault="00DF60E9" w:rsidP="00DF60E9">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w:t>
            </w:r>
            <w:proofErr w:type="gramStart"/>
            <w:r>
              <w:t>So</w:t>
            </w:r>
            <w:proofErr w:type="gramEnd"/>
            <w:r>
              <w:t xml:space="preserve"> we are ok with this proposal. </w:t>
            </w:r>
          </w:p>
          <w:p w14:paraId="3D2B7C73" w14:textId="3A16704A" w:rsidR="00357AC0" w:rsidRDefault="00357AC0" w:rsidP="0038580A">
            <w:pPr>
              <w:pStyle w:val="TAC"/>
              <w:spacing w:before="20" w:after="20"/>
              <w:ind w:left="57" w:right="57"/>
              <w:jc w:val="left"/>
              <w:rPr>
                <w:lang w:eastAsia="zh-CN"/>
              </w:rPr>
            </w:pPr>
          </w:p>
        </w:tc>
      </w:tr>
      <w:tr w:rsidR="00357AC0" w14:paraId="05D52119"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F7C379F" w14:textId="797D6E9F"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2B6E7D38" w14:textId="0FACF69C"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48C6987F" w14:textId="2E7D1575" w:rsidR="00357AC0" w:rsidRDefault="00357AC0" w:rsidP="0038580A">
            <w:pPr>
              <w:pStyle w:val="TAC"/>
              <w:spacing w:before="20" w:after="20"/>
              <w:ind w:left="57" w:right="57"/>
              <w:jc w:val="left"/>
              <w:rPr>
                <w:lang w:eastAsia="zh-CN"/>
              </w:rPr>
            </w:pPr>
          </w:p>
        </w:tc>
      </w:tr>
      <w:tr w:rsidR="00357AC0" w14:paraId="42B205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C637134" w14:textId="0005C9EE"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6DFACFC6"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4A01D0BF" w14:textId="5C09D38E" w:rsidR="00357AC0" w:rsidRDefault="00357AC0" w:rsidP="0038580A">
            <w:pPr>
              <w:pStyle w:val="TAC"/>
              <w:spacing w:before="20" w:after="20"/>
              <w:ind w:left="57" w:right="57"/>
              <w:jc w:val="left"/>
              <w:rPr>
                <w:lang w:eastAsia="zh-CN"/>
              </w:rPr>
            </w:pPr>
          </w:p>
        </w:tc>
      </w:tr>
      <w:tr w:rsidR="00357AC0" w14:paraId="45FF28D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29A4D6F" w14:textId="672AA945"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4996A3A"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C8CF0CF" w14:textId="79204CAE" w:rsidR="00357AC0" w:rsidRDefault="00357AC0" w:rsidP="0038580A">
            <w:pPr>
              <w:pStyle w:val="TAC"/>
              <w:spacing w:before="20" w:after="20"/>
              <w:ind w:left="57" w:right="57"/>
              <w:jc w:val="left"/>
              <w:rPr>
                <w:lang w:eastAsia="zh-CN"/>
              </w:rPr>
            </w:pPr>
          </w:p>
        </w:tc>
      </w:tr>
      <w:tr w:rsidR="00357AC0" w14:paraId="44A59CEE"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8CD97E4" w14:textId="7B756623"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248E7FC" w14:textId="6AAC9FA5"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26E1843" w14:textId="77777777" w:rsidR="00357AC0" w:rsidRDefault="00357AC0" w:rsidP="0038580A">
            <w:pPr>
              <w:pStyle w:val="TAC"/>
              <w:spacing w:before="20" w:after="20"/>
              <w:ind w:left="57" w:right="57"/>
              <w:jc w:val="left"/>
              <w:rPr>
                <w:lang w:eastAsia="zh-CN"/>
              </w:rPr>
            </w:pPr>
          </w:p>
        </w:tc>
      </w:tr>
      <w:tr w:rsidR="00357AC0" w:rsidRPr="001B2E9B" w14:paraId="7C67BBF0"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0822117" w14:textId="763B46F1"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B3C45E6" w14:textId="5BA22391"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12525A88" w14:textId="61DC4DD1" w:rsidR="00357AC0" w:rsidRPr="001B2E9B" w:rsidRDefault="00357AC0" w:rsidP="0038580A">
            <w:pPr>
              <w:pStyle w:val="TAC"/>
              <w:spacing w:before="20" w:after="20"/>
              <w:ind w:left="57" w:right="57"/>
              <w:jc w:val="left"/>
              <w:rPr>
                <w:lang w:eastAsia="zh-CN"/>
              </w:rPr>
            </w:pPr>
          </w:p>
        </w:tc>
      </w:tr>
      <w:tr w:rsidR="00357AC0" w14:paraId="2797C756"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2A1F0A8" w14:textId="15D81043"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099A2A49"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A54F068" w14:textId="5B1D8083" w:rsidR="00357AC0" w:rsidRDefault="00357AC0" w:rsidP="0038580A">
            <w:pPr>
              <w:pStyle w:val="TAC"/>
              <w:spacing w:before="20" w:after="20"/>
              <w:ind w:left="57" w:right="57"/>
              <w:jc w:val="left"/>
              <w:rPr>
                <w:lang w:eastAsia="zh-CN"/>
              </w:rPr>
            </w:pPr>
          </w:p>
        </w:tc>
      </w:tr>
      <w:tr w:rsidR="00357AC0" w14:paraId="5C00CA4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4C6E3F8" w14:textId="785C2D1D"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5D245DA2" w14:textId="6E9229D8"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7290710" w14:textId="1CF498AF" w:rsidR="00357AC0" w:rsidRDefault="00357AC0" w:rsidP="0038580A">
            <w:pPr>
              <w:pStyle w:val="TAC"/>
              <w:spacing w:before="20" w:after="20"/>
              <w:ind w:left="57" w:right="57"/>
              <w:jc w:val="left"/>
              <w:rPr>
                <w:lang w:eastAsia="zh-CN"/>
              </w:rPr>
            </w:pPr>
          </w:p>
        </w:tc>
      </w:tr>
      <w:tr w:rsidR="00357AC0" w:rsidRPr="00DC53E9" w14:paraId="3DBEBD4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5CDAFD" w14:textId="17725495" w:rsidR="00357AC0" w:rsidRPr="00DC53E9" w:rsidRDefault="00357AC0" w:rsidP="0038580A">
            <w:pPr>
              <w:pStyle w:val="TAC"/>
              <w:spacing w:before="20" w:after="20"/>
              <w:ind w:left="57" w:right="57"/>
              <w:jc w:val="left"/>
              <w:rPr>
                <w:rFonts w:eastAsia="Malgun Gothic"/>
                <w:lang w:eastAsia="ko-KR"/>
              </w:rPr>
            </w:pPr>
          </w:p>
        </w:tc>
        <w:tc>
          <w:tcPr>
            <w:tcW w:w="1180" w:type="dxa"/>
            <w:gridSpan w:val="2"/>
            <w:tcBorders>
              <w:top w:val="single" w:sz="4" w:space="0" w:color="auto"/>
              <w:left w:val="single" w:sz="4" w:space="0" w:color="auto"/>
              <w:bottom w:val="single" w:sz="4" w:space="0" w:color="auto"/>
              <w:right w:val="single" w:sz="4" w:space="0" w:color="auto"/>
            </w:tcBorders>
          </w:tcPr>
          <w:p w14:paraId="7649E38A" w14:textId="24CAE9A6" w:rsidR="00357AC0" w:rsidRPr="00DC53E9" w:rsidRDefault="00357AC0" w:rsidP="0038580A">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14:paraId="0BAB17DA" w14:textId="033BB63D" w:rsidR="00357AC0" w:rsidRPr="00DC53E9" w:rsidRDefault="00357AC0" w:rsidP="0038580A">
            <w:pPr>
              <w:pStyle w:val="TAC"/>
              <w:spacing w:before="20" w:after="20"/>
              <w:ind w:left="57" w:right="57"/>
              <w:jc w:val="left"/>
              <w:rPr>
                <w:rFonts w:eastAsia="Malgun Gothic"/>
                <w:lang w:eastAsia="ko-KR"/>
              </w:rPr>
            </w:pPr>
          </w:p>
        </w:tc>
      </w:tr>
      <w:tr w:rsidR="00357AC0" w14:paraId="2F6679D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96FC6F3" w14:textId="2B24B7A4"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0302BAC"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430845B1" w14:textId="1823A95B" w:rsidR="00357AC0" w:rsidRDefault="00357AC0" w:rsidP="0038580A">
            <w:pPr>
              <w:pStyle w:val="TAC"/>
              <w:spacing w:before="20" w:after="20"/>
              <w:ind w:left="57" w:right="57"/>
              <w:jc w:val="left"/>
              <w:rPr>
                <w:lang w:eastAsia="zh-CN"/>
              </w:rPr>
            </w:pPr>
          </w:p>
        </w:tc>
      </w:tr>
      <w:tr w:rsidR="00357AC0" w14:paraId="5317747B"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95CB4C0" w14:textId="32D2A2BC"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48EF175" w14:textId="06096E21"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21DDBFE5" w14:textId="3AA5CF2B" w:rsidR="00357AC0" w:rsidRDefault="00357AC0" w:rsidP="0038580A">
            <w:pPr>
              <w:pStyle w:val="TAC"/>
              <w:spacing w:before="20" w:after="20"/>
              <w:ind w:left="57" w:right="57"/>
              <w:jc w:val="left"/>
              <w:rPr>
                <w:lang w:eastAsia="zh-CN"/>
              </w:rPr>
            </w:pPr>
          </w:p>
        </w:tc>
      </w:tr>
      <w:tr w:rsidR="00357AC0" w14:paraId="21759A67"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DC66AE" w14:textId="54BEA097"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335BEC71" w14:textId="536E97B3"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688A6C9C" w14:textId="55B9C95B" w:rsidR="00357AC0" w:rsidRDefault="00357AC0" w:rsidP="0038580A">
            <w:pPr>
              <w:pStyle w:val="TAC"/>
              <w:spacing w:before="20" w:after="20"/>
              <w:ind w:left="57" w:right="57"/>
              <w:jc w:val="left"/>
              <w:rPr>
                <w:lang w:eastAsia="zh-CN"/>
              </w:rPr>
            </w:pPr>
          </w:p>
        </w:tc>
      </w:tr>
      <w:tr w:rsidR="00357AC0" w14:paraId="74BBBE65"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7B13351" w14:textId="7C64B5D8"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240A725C" w14:textId="6522A018"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FD1F549" w14:textId="3023B6A5" w:rsidR="00357AC0" w:rsidRDefault="00357AC0" w:rsidP="0038580A">
            <w:pPr>
              <w:pStyle w:val="TAC"/>
              <w:spacing w:before="20" w:after="20"/>
              <w:ind w:left="57" w:right="57"/>
              <w:jc w:val="left"/>
              <w:rPr>
                <w:lang w:eastAsia="zh-CN"/>
              </w:rPr>
            </w:pPr>
          </w:p>
        </w:tc>
      </w:tr>
      <w:tr w:rsidR="00357AC0" w14:paraId="2704D57E" w14:textId="77777777" w:rsidTr="00FD7D7E">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1841077" w14:textId="67EB3FC4" w:rsidR="00357AC0" w:rsidRDefault="00357AC0" w:rsidP="0038580A">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14:paraId="2278951A" w14:textId="483D04BA" w:rsidR="00357AC0" w:rsidRDefault="00357AC0" w:rsidP="0038580A">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14:paraId="59E7A72A" w14:textId="3EA12CB6" w:rsidR="00357AC0" w:rsidRDefault="00357AC0" w:rsidP="0038580A">
            <w:pPr>
              <w:pStyle w:val="TAC"/>
              <w:spacing w:before="20" w:after="20"/>
              <w:ind w:left="57" w:right="57"/>
              <w:jc w:val="left"/>
              <w:rPr>
                <w:lang w:eastAsia="zh-CN"/>
              </w:rPr>
            </w:pPr>
          </w:p>
        </w:tc>
      </w:tr>
      <w:tr w:rsidR="00357AC0" w14:paraId="2FDBB48C" w14:textId="77777777" w:rsidTr="00FD7D7E">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F7F1770" w14:textId="77777777" w:rsidR="00357AC0" w:rsidRDefault="00357AC0" w:rsidP="0038580A">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49B32DA1" w14:textId="77777777" w:rsidR="00357AC0" w:rsidRDefault="00357AC0" w:rsidP="0038580A">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9EA62C2" w14:textId="77777777" w:rsidR="00357AC0" w:rsidRDefault="00357AC0" w:rsidP="0038580A">
            <w:pPr>
              <w:pStyle w:val="TAC"/>
              <w:spacing w:before="20" w:after="20"/>
              <w:ind w:left="57" w:right="57"/>
              <w:jc w:val="left"/>
              <w:rPr>
                <w:lang w:eastAsia="zh-CN"/>
              </w:rPr>
            </w:pPr>
          </w:p>
        </w:tc>
      </w:tr>
    </w:tbl>
    <w:p w14:paraId="0E7F0604" w14:textId="77777777" w:rsidR="00357AC0" w:rsidRDefault="00357AC0" w:rsidP="00357AC0">
      <w:pPr>
        <w:rPr>
          <w:b/>
          <w:bCs/>
        </w:rPr>
      </w:pPr>
    </w:p>
    <w:p w14:paraId="72CCFDA3" w14:textId="607E5395" w:rsidR="00357AC0" w:rsidRDefault="00357AC0" w:rsidP="00357AC0">
      <w:r>
        <w:rPr>
          <w:b/>
          <w:bCs/>
        </w:rPr>
        <w:t>Summary 4</w:t>
      </w:r>
      <w:r>
        <w:t>:</w:t>
      </w:r>
      <w:r w:rsidR="00BA1E87">
        <w:t xml:space="preserve"> TBA</w:t>
      </w:r>
      <w:r>
        <w:t>.</w:t>
      </w:r>
    </w:p>
    <w:p w14:paraId="3D2B3EE4" w14:textId="59672032" w:rsidR="00357AC0" w:rsidRPr="00BA1E87" w:rsidRDefault="00357AC0" w:rsidP="00357AC0">
      <w:r w:rsidRPr="000F3115">
        <w:rPr>
          <w:b/>
          <w:bCs/>
        </w:rPr>
        <w:t xml:space="preserve">Proposal </w:t>
      </w:r>
      <w:r>
        <w:rPr>
          <w:b/>
          <w:bCs/>
        </w:rPr>
        <w:t>4</w:t>
      </w:r>
      <w:r w:rsidRPr="000F3115">
        <w:rPr>
          <w:b/>
          <w:bCs/>
        </w:rPr>
        <w:t>:</w:t>
      </w:r>
      <w:r w:rsidR="00BA1E87">
        <w:rPr>
          <w:b/>
          <w:bCs/>
        </w:rPr>
        <w:t xml:space="preserve"> </w:t>
      </w:r>
      <w:r w:rsidR="00BA1E87" w:rsidRPr="00BA1E87">
        <w:t>TBA</w:t>
      </w:r>
      <w:r w:rsidRPr="00BA1E87">
        <w:t>.</w:t>
      </w:r>
    </w:p>
    <w:p w14:paraId="378D023B" w14:textId="77777777" w:rsidR="009E41FB" w:rsidRDefault="009E41FB" w:rsidP="009E41FB"/>
    <w:p w14:paraId="4249A025" w14:textId="77777777" w:rsidR="009E41FB" w:rsidRDefault="009E41FB" w:rsidP="00BC1A92"/>
    <w:p w14:paraId="72929F11" w14:textId="77777777" w:rsidR="0044550C" w:rsidRDefault="0044550C" w:rsidP="0044550C"/>
    <w:p w14:paraId="5FF2457F" w14:textId="319C7C9C" w:rsidR="00A209D6" w:rsidRPr="006E13D1" w:rsidRDefault="006A7661" w:rsidP="00A209D6">
      <w:pPr>
        <w:pStyle w:val="Heading1"/>
      </w:pPr>
      <w:r>
        <w:t>4</w:t>
      </w:r>
      <w:r w:rsidR="00A209D6" w:rsidRPr="006E13D1">
        <w:tab/>
      </w:r>
      <w:r w:rsidR="008C3057">
        <w:t>Conclusion</w:t>
      </w:r>
    </w:p>
    <w:p w14:paraId="13120D07" w14:textId="28972E00" w:rsidR="0001200B" w:rsidRDefault="0001200B" w:rsidP="00A209D6">
      <w:r>
        <w:t xml:space="preserve">The following </w:t>
      </w:r>
      <w:r w:rsidR="00BA1E87">
        <w:t xml:space="preserve">intermediate </w:t>
      </w:r>
      <w:r>
        <w:t>proposals are made for concluding the discussed matter:</w:t>
      </w:r>
    </w:p>
    <w:p w14:paraId="29E80322" w14:textId="3EDBC7C7" w:rsidR="00463051" w:rsidRPr="00463051" w:rsidRDefault="00463051" w:rsidP="00463051">
      <w:pPr>
        <w:rPr>
          <w:b/>
          <w:bCs/>
        </w:rPr>
      </w:pPr>
      <w:r w:rsidRPr="00463051">
        <w:rPr>
          <w:b/>
          <w:bCs/>
        </w:rPr>
        <w:t xml:space="preserve">Proposal 1: RANP tasks RAN2 to clarify </w:t>
      </w:r>
      <w:r>
        <w:rPr>
          <w:b/>
          <w:bCs/>
        </w:rPr>
        <w:t xml:space="preserve">by RAN#91e </w:t>
      </w:r>
      <w:r w:rsidRPr="00463051">
        <w:rPr>
          <w:b/>
          <w:bCs/>
        </w:rPr>
        <w:t xml:space="preserve">whether band combinations such as DC_2A-7A-7A-66A-n66A are counted as intra-band EN-DC with additional inter-band NR/LTE CA component for the purposes of including the capability field </w:t>
      </w:r>
      <w:proofErr w:type="spellStart"/>
      <w:r w:rsidRPr="00463051">
        <w:rPr>
          <w:b/>
          <w:bCs/>
          <w:i/>
          <w:iCs/>
        </w:rPr>
        <w:t>supportedBandwidthCombinationSetIntraENDC</w:t>
      </w:r>
      <w:proofErr w:type="spellEnd"/>
      <w:r w:rsidRPr="00463051">
        <w:rPr>
          <w:b/>
          <w:bCs/>
        </w:rPr>
        <w:t>.</w:t>
      </w:r>
    </w:p>
    <w:p w14:paraId="0C601416" w14:textId="77777777" w:rsidR="00463051" w:rsidRDefault="00463051" w:rsidP="00463051">
      <w:pPr>
        <w:rPr>
          <w:b/>
          <w:bCs/>
        </w:rPr>
      </w:pPr>
      <w:r w:rsidRPr="000F3115">
        <w:rPr>
          <w:b/>
          <w:bCs/>
        </w:rPr>
        <w:t xml:space="preserve">Proposal 2: RANP tasks RAN2 to resolve the general question </w:t>
      </w:r>
      <w:r>
        <w:rPr>
          <w:b/>
          <w:bCs/>
        </w:rPr>
        <w:t xml:space="preserve">of classification of intra-band EN-DC band combinations according to UL support by </w:t>
      </w:r>
      <w:r w:rsidRPr="000F3115">
        <w:rPr>
          <w:b/>
          <w:bCs/>
        </w:rPr>
        <w:t>RAN#91e.</w:t>
      </w:r>
    </w:p>
    <w:p w14:paraId="243405B1" w14:textId="77777777" w:rsidR="00463051" w:rsidRPr="00463051" w:rsidRDefault="00463051" w:rsidP="00463051">
      <w:pPr>
        <w:rPr>
          <w:b/>
          <w:bCs/>
        </w:rPr>
      </w:pPr>
      <w:r w:rsidRPr="00463051">
        <w:rPr>
          <w:b/>
          <w:bCs/>
        </w:rPr>
        <w:t xml:space="preserve">Proposal 3: RANP tasks RAN2 to resolve how to clarify what UE supports when it doesn't indicate the field </w:t>
      </w:r>
      <w:proofErr w:type="spellStart"/>
      <w:r w:rsidRPr="00463051">
        <w:rPr>
          <w:b/>
          <w:bCs/>
          <w:i/>
          <w:iCs/>
          <w:lang w:eastAsia="zh-CN"/>
        </w:rPr>
        <w:t>supportedBandwidthCombinationSetIntraENDC</w:t>
      </w:r>
      <w:proofErr w:type="spellEnd"/>
      <w:r w:rsidRPr="00463051">
        <w:rPr>
          <w:b/>
          <w:bCs/>
          <w:i/>
          <w:iCs/>
          <w:lang w:eastAsia="zh-CN"/>
        </w:rPr>
        <w:t xml:space="preserve"> </w:t>
      </w:r>
      <w:r w:rsidRPr="00463051">
        <w:rPr>
          <w:b/>
          <w:bCs/>
        </w:rPr>
        <w:t>for a band combination by RAN#91e.</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proofErr w:type="spellStart"/>
            <w:r>
              <w:rPr>
                <w:lang w:eastAsia="zh-CN"/>
              </w:rPr>
              <w:t>Tero</w:t>
            </w:r>
            <w:proofErr w:type="spellEnd"/>
            <w:r>
              <w:rPr>
                <w:lang w:eastAsia="zh-CN"/>
              </w:rPr>
              <w:t xml:space="preserve"> </w:t>
            </w:r>
            <w:proofErr w:type="spellStart"/>
            <w:r>
              <w:rPr>
                <w:lang w:eastAsia="zh-CN"/>
              </w:rPr>
              <w:t>Henttonen</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 xml:space="preserve">Ivo </w:t>
            </w:r>
            <w:proofErr w:type="spellStart"/>
            <w:r>
              <w:rPr>
                <w:lang w:eastAsia="zh-CN"/>
              </w:rPr>
              <w:t>Maljevic</w:t>
            </w:r>
            <w:proofErr w:type="spellEnd"/>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 xml:space="preserve">Don </w:t>
            </w:r>
            <w:proofErr w:type="spellStart"/>
            <w:r>
              <w:rPr>
                <w:lang w:eastAsia="zh-CN"/>
              </w:rPr>
              <w:t>Zelmer</w:t>
            </w:r>
            <w:proofErr w:type="spellEnd"/>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w:t>
            </w:r>
            <w:proofErr w:type="spellStart"/>
            <w:r>
              <w:rPr>
                <w:rFonts w:eastAsia="Malgun Gothic" w:hint="eastAsia"/>
                <w:lang w:eastAsia="ko-KR"/>
              </w:rPr>
              <w:t>Jin</w:t>
            </w:r>
            <w:proofErr w:type="spellEnd"/>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D20496" w:rsidRDefault="00D20496" w:rsidP="00C35F09">
            <w:pPr>
              <w:pStyle w:val="TAC"/>
              <w:spacing w:before="20" w:after="20"/>
              <w:ind w:left="57" w:right="57"/>
              <w:jc w:val="left"/>
              <w:rPr>
                <w:lang w:eastAsia="zh-CN"/>
              </w:rPr>
            </w:pP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Pr="00DC53E9"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F2EBC9" w14:textId="77777777" w:rsidR="004F4CAF" w:rsidRDefault="004F4CAF">
      <w:r>
        <w:separator/>
      </w:r>
    </w:p>
  </w:endnote>
  <w:endnote w:type="continuationSeparator" w:id="0">
    <w:p w14:paraId="3FA02974" w14:textId="77777777" w:rsidR="004F4CAF" w:rsidRDefault="004F4CAF">
      <w:r>
        <w:continuationSeparator/>
      </w:r>
    </w:p>
  </w:endnote>
  <w:endnote w:type="continuationNotice" w:id="1">
    <w:p w14:paraId="39AD891C" w14:textId="77777777" w:rsidR="004F4CAF" w:rsidRDefault="004F4C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notTrueType/>
    <w:pitch w:val="variable"/>
    <w:sig w:usb0="E00002FF" w:usb1="5000785B" w:usb2="00000000" w:usb3="00000000" w:csb0="0000019F" w:csb1="00000000"/>
  </w:font>
  <w:font w:name="Malgun Gothic">
    <w:panose1 w:val="020B0503020000020004"/>
    <w:charset w:val="81"/>
    <w:family w:val="swiss"/>
    <w:pitch w:val="variable"/>
    <w:sig w:usb0="900002A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3E286" w14:textId="77777777" w:rsidR="004F4CAF" w:rsidRDefault="004F4CAF">
      <w:r>
        <w:separator/>
      </w:r>
    </w:p>
  </w:footnote>
  <w:footnote w:type="continuationSeparator" w:id="0">
    <w:p w14:paraId="3E1F615A" w14:textId="77777777" w:rsidR="004F4CAF" w:rsidRDefault="004F4CAF">
      <w:r>
        <w:continuationSeparator/>
      </w:r>
    </w:p>
  </w:footnote>
  <w:footnote w:type="continuationNotice" w:id="1">
    <w:p w14:paraId="2DF5D216" w14:textId="77777777" w:rsidR="004F4CAF" w:rsidRDefault="004F4CA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3222CA1"/>
    <w:multiLevelType w:val="hybridMultilevel"/>
    <w:tmpl w:val="D1EE5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CC4CF9"/>
    <w:multiLevelType w:val="hybridMultilevel"/>
    <w:tmpl w:val="73CCFA58"/>
    <w:lvl w:ilvl="0" w:tplc="E72AF7D8">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5"/>
  </w:num>
  <w:num w:numId="7">
    <w:abstractNumId w:val="6"/>
  </w:num>
  <w:num w:numId="8">
    <w:abstractNumId w:val="7"/>
  </w:num>
  <w:num w:numId="9">
    <w:abstractNumId w:val="9"/>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3115"/>
    <w:rsid w:val="00112F1A"/>
    <w:rsid w:val="00145075"/>
    <w:rsid w:val="00164985"/>
    <w:rsid w:val="001741A0"/>
    <w:rsid w:val="00175FA0"/>
    <w:rsid w:val="00194CD0"/>
    <w:rsid w:val="001A7C99"/>
    <w:rsid w:val="001B2E9B"/>
    <w:rsid w:val="001B49C9"/>
    <w:rsid w:val="001C1932"/>
    <w:rsid w:val="001C23F4"/>
    <w:rsid w:val="001C4F79"/>
    <w:rsid w:val="001D620E"/>
    <w:rsid w:val="001F168B"/>
    <w:rsid w:val="001F7831"/>
    <w:rsid w:val="00204045"/>
    <w:rsid w:val="0020712B"/>
    <w:rsid w:val="0022606D"/>
    <w:rsid w:val="00231728"/>
    <w:rsid w:val="00233EA1"/>
    <w:rsid w:val="002444D2"/>
    <w:rsid w:val="00244A05"/>
    <w:rsid w:val="00250404"/>
    <w:rsid w:val="002610D8"/>
    <w:rsid w:val="002747EC"/>
    <w:rsid w:val="002855BF"/>
    <w:rsid w:val="00297921"/>
    <w:rsid w:val="002B01C6"/>
    <w:rsid w:val="002C25C4"/>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9346C"/>
    <w:rsid w:val="003A41EF"/>
    <w:rsid w:val="003B40AD"/>
    <w:rsid w:val="003C4E37"/>
    <w:rsid w:val="003C7362"/>
    <w:rsid w:val="003D6EEE"/>
    <w:rsid w:val="003E16BE"/>
    <w:rsid w:val="003E7137"/>
    <w:rsid w:val="003F339D"/>
    <w:rsid w:val="003F4E28"/>
    <w:rsid w:val="004006E8"/>
    <w:rsid w:val="00401855"/>
    <w:rsid w:val="00421EAA"/>
    <w:rsid w:val="00433C8F"/>
    <w:rsid w:val="0044550C"/>
    <w:rsid w:val="00463051"/>
    <w:rsid w:val="00463C6F"/>
    <w:rsid w:val="00465587"/>
    <w:rsid w:val="00477455"/>
    <w:rsid w:val="00482156"/>
    <w:rsid w:val="00495258"/>
    <w:rsid w:val="00496F49"/>
    <w:rsid w:val="004A1F7B"/>
    <w:rsid w:val="004C44D2"/>
    <w:rsid w:val="004D3578"/>
    <w:rsid w:val="004D380D"/>
    <w:rsid w:val="004E213A"/>
    <w:rsid w:val="004E6DBA"/>
    <w:rsid w:val="004F4CAF"/>
    <w:rsid w:val="004F5216"/>
    <w:rsid w:val="00501AC8"/>
    <w:rsid w:val="00501C23"/>
    <w:rsid w:val="00503171"/>
    <w:rsid w:val="005046BE"/>
    <w:rsid w:val="00506B45"/>
    <w:rsid w:val="00506C28"/>
    <w:rsid w:val="00534DA0"/>
    <w:rsid w:val="00543E6C"/>
    <w:rsid w:val="00565087"/>
    <w:rsid w:val="0056573F"/>
    <w:rsid w:val="00571279"/>
    <w:rsid w:val="005A49C6"/>
    <w:rsid w:val="005A75FF"/>
    <w:rsid w:val="005D321D"/>
    <w:rsid w:val="00611566"/>
    <w:rsid w:val="00627206"/>
    <w:rsid w:val="00637CA5"/>
    <w:rsid w:val="00646D99"/>
    <w:rsid w:val="00651901"/>
    <w:rsid w:val="00656436"/>
    <w:rsid w:val="00656910"/>
    <w:rsid w:val="006574C0"/>
    <w:rsid w:val="00675A4D"/>
    <w:rsid w:val="006902E7"/>
    <w:rsid w:val="00692E0F"/>
    <w:rsid w:val="00696821"/>
    <w:rsid w:val="006A7661"/>
    <w:rsid w:val="006C285F"/>
    <w:rsid w:val="006C66D8"/>
    <w:rsid w:val="006D1E24"/>
    <w:rsid w:val="006D35DE"/>
    <w:rsid w:val="006E1417"/>
    <w:rsid w:val="006E5D2C"/>
    <w:rsid w:val="006F6A2C"/>
    <w:rsid w:val="007069DC"/>
    <w:rsid w:val="00710201"/>
    <w:rsid w:val="0072073A"/>
    <w:rsid w:val="007342B5"/>
    <w:rsid w:val="00734A5B"/>
    <w:rsid w:val="00744E76"/>
    <w:rsid w:val="00745D43"/>
    <w:rsid w:val="00757D40"/>
    <w:rsid w:val="007662B5"/>
    <w:rsid w:val="00781F0F"/>
    <w:rsid w:val="00785684"/>
    <w:rsid w:val="0078727C"/>
    <w:rsid w:val="0079049D"/>
    <w:rsid w:val="00793DC5"/>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36071"/>
    <w:rsid w:val="009376CD"/>
    <w:rsid w:val="00940212"/>
    <w:rsid w:val="00941400"/>
    <w:rsid w:val="00942EC2"/>
    <w:rsid w:val="00943E78"/>
    <w:rsid w:val="009550DF"/>
    <w:rsid w:val="00961B32"/>
    <w:rsid w:val="0096250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496"/>
    <w:rsid w:val="00B2482A"/>
    <w:rsid w:val="00B27303"/>
    <w:rsid w:val="00B47FD1"/>
    <w:rsid w:val="00B516BB"/>
    <w:rsid w:val="00B7116A"/>
    <w:rsid w:val="00B84DB2"/>
    <w:rsid w:val="00B97540"/>
    <w:rsid w:val="00BA1E87"/>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9068C"/>
    <w:rsid w:val="00C92967"/>
    <w:rsid w:val="00CA3D0C"/>
    <w:rsid w:val="00CA654B"/>
    <w:rsid w:val="00CB72B8"/>
    <w:rsid w:val="00CD4C7B"/>
    <w:rsid w:val="00CD4EFF"/>
    <w:rsid w:val="00CD58FE"/>
    <w:rsid w:val="00CE6F18"/>
    <w:rsid w:val="00D20496"/>
    <w:rsid w:val="00D33BE3"/>
    <w:rsid w:val="00D3792D"/>
    <w:rsid w:val="00D55E47"/>
    <w:rsid w:val="00D62E19"/>
    <w:rsid w:val="00D67CD1"/>
    <w:rsid w:val="00D738D6"/>
    <w:rsid w:val="00D80795"/>
    <w:rsid w:val="00D854BE"/>
    <w:rsid w:val="00D87E00"/>
    <w:rsid w:val="00D9134D"/>
    <w:rsid w:val="00D96D11"/>
    <w:rsid w:val="00DA7A03"/>
    <w:rsid w:val="00DB0DB8"/>
    <w:rsid w:val="00DB1818"/>
    <w:rsid w:val="00DC309B"/>
    <w:rsid w:val="00DC4DA2"/>
    <w:rsid w:val="00DC5261"/>
    <w:rsid w:val="00DC53E9"/>
    <w:rsid w:val="00DE25D2"/>
    <w:rsid w:val="00DE6761"/>
    <w:rsid w:val="00DF60E9"/>
    <w:rsid w:val="00E05D20"/>
    <w:rsid w:val="00E31A4B"/>
    <w:rsid w:val="00E325D8"/>
    <w:rsid w:val="00E416C1"/>
    <w:rsid w:val="00E46C08"/>
    <w:rsid w:val="00E471CF"/>
    <w:rsid w:val="00E62835"/>
    <w:rsid w:val="00E77645"/>
    <w:rsid w:val="00E83697"/>
    <w:rsid w:val="00E86664"/>
    <w:rsid w:val="00EA66C9"/>
    <w:rsid w:val="00EC27CC"/>
    <w:rsid w:val="00EC4A25"/>
    <w:rsid w:val="00EC4B71"/>
    <w:rsid w:val="00EC6346"/>
    <w:rsid w:val="00EE32C4"/>
    <w:rsid w:val="00EE3DF9"/>
    <w:rsid w:val="00EF099E"/>
    <w:rsid w:val="00EF612C"/>
    <w:rsid w:val="00F025A2"/>
    <w:rsid w:val="00F036E9"/>
    <w:rsid w:val="00F07388"/>
    <w:rsid w:val="00F2026E"/>
    <w:rsid w:val="00F2210A"/>
    <w:rsid w:val="00F37743"/>
    <w:rsid w:val="00F54A3D"/>
    <w:rsid w:val="00F54CB0"/>
    <w:rsid w:val="00F579CD"/>
    <w:rsid w:val="00F64B27"/>
    <w:rsid w:val="00F653B8"/>
    <w:rsid w:val="00F71B89"/>
    <w:rsid w:val="00F7353C"/>
    <w:rsid w:val="00F76F8F"/>
    <w:rsid w:val="00F872B6"/>
    <w:rsid w:val="00F941DF"/>
    <w:rsid w:val="00FA1266"/>
    <w:rsid w:val="00FB36FA"/>
    <w:rsid w:val="00FB61D5"/>
    <w:rsid w:val="00FC0478"/>
    <w:rsid w:val="00FC1192"/>
    <w:rsid w:val="00FD7D7E"/>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FollowedHyperlink">
    <w:name w:val="FollowedHyperlink"/>
    <w:basedOn w:val="DefaultParagraphFont"/>
    <w:rsid w:val="00745D43"/>
    <w:rPr>
      <w:color w:val="954F72" w:themeColor="followedHyperlink"/>
      <w:u w:val="single"/>
    </w:rPr>
  </w:style>
  <w:style w:type="character" w:styleId="CommentReference">
    <w:name w:val="annotation reference"/>
    <w:basedOn w:val="DefaultParagraphFont"/>
    <w:rsid w:val="003F339D"/>
    <w:rPr>
      <w:sz w:val="16"/>
      <w:szCs w:val="16"/>
    </w:rPr>
  </w:style>
  <w:style w:type="paragraph" w:styleId="CommentText">
    <w:name w:val="annotation text"/>
    <w:basedOn w:val="Normal"/>
    <w:link w:val="CommentTextChar"/>
    <w:rsid w:val="003F339D"/>
    <w:rPr>
      <w:rFonts w:eastAsia="Times New Roman"/>
    </w:rPr>
  </w:style>
  <w:style w:type="character" w:customStyle="1" w:styleId="CommentTextChar">
    <w:name w:val="Comment Text Char"/>
    <w:basedOn w:val="DefaultParagraphFont"/>
    <w:link w:val="CommentText"/>
    <w:rsid w:val="003F339D"/>
    <w:rPr>
      <w:rFonts w:eastAsia="Times New Roman"/>
      <w:lang w:eastAsia="en-US"/>
    </w:rPr>
  </w:style>
  <w:style w:type="paragraph" w:styleId="ListParagraph">
    <w:name w:val="List Paragraph"/>
    <w:basedOn w:val="Normal"/>
    <w:uiPriority w:val="34"/>
    <w:qFormat/>
    <w:rsid w:val="00BA1E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TSG_RAN/TSGR_90e/Docs/RP-202514.zi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127.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239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0e/Docs/RP-202514.zip"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www.3gpp.org/ftp/tsg_ran/TSG_RAN/TSGR_90e/Docs/RP-20xxxx.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31CE62-216E-4310-A363-8F9F026B9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137</Words>
  <Characters>2358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66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2-08T15:26:00Z</dcterms:created>
  <dcterms:modified xsi:type="dcterms:W3CDTF">2020-12-08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ies>
</file>